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452C25" w14:textId="379B39C4" w:rsidR="00BF22EA" w:rsidRDefault="00BF22EA" w:rsidP="00B4096C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  <w:r w:rsidRPr="00D76F1B"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  <w:t xml:space="preserve">Table S1. 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Baseline characteristics of the 3,252 analysis subjects compared with the subjects of </w:t>
      </w:r>
      <w:r w:rsidR="006A4265"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the 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>IPAG questionnaire.</w:t>
      </w:r>
    </w:p>
    <w:tbl>
      <w:tblPr>
        <w:tblW w:w="951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925"/>
        <w:gridCol w:w="3589"/>
        <w:gridCol w:w="2162"/>
        <w:gridCol w:w="1842"/>
      </w:tblGrid>
      <w:tr w:rsidR="002E0280" w:rsidRPr="002E0280" w14:paraId="7B958C7C" w14:textId="77777777" w:rsidTr="002E0280">
        <w:trPr>
          <w:trHeight w:val="711"/>
        </w:trPr>
        <w:tc>
          <w:tcPr>
            <w:tcW w:w="1925" w:type="dxa"/>
            <w:tcBorders>
              <w:top w:val="single" w:sz="8" w:space="0" w:color="000000"/>
              <w:left w:val="single" w:sz="8" w:space="0" w:color="000000"/>
              <w:bottom w:val="single" w:sz="4" w:space="0" w:color="A5A5A5"/>
              <w:right w:val="single" w:sz="8" w:space="0" w:color="7F7F7F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E8F3F09" w14:textId="77777777" w:rsidR="002E0280" w:rsidRPr="002E0280" w:rsidRDefault="002E0280" w:rsidP="00487A58">
            <w:pPr>
              <w:widowControl/>
              <w:jc w:val="center"/>
              <w:rPr>
                <w:rFonts w:ascii="Arial" w:eastAsiaTheme="minorHAnsi" w:hAnsi="Arial" w:cs="Arial"/>
                <w:b/>
                <w:bCs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b/>
                <w:bCs/>
                <w:noProof w:val="0"/>
                <w:kern w:val="0"/>
                <w:sz w:val="20"/>
                <w:szCs w:val="20"/>
                <w:lang w:eastAsia="en-US"/>
              </w:rPr>
              <w:t>Characteristics</w:t>
            </w:r>
          </w:p>
        </w:tc>
        <w:tc>
          <w:tcPr>
            <w:tcW w:w="3589" w:type="dxa"/>
            <w:tcBorders>
              <w:top w:val="single" w:sz="8" w:space="0" w:color="000000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871F969" w14:textId="77777777" w:rsidR="002E0280" w:rsidRPr="002E0280" w:rsidRDefault="002E0280" w:rsidP="00487A58">
            <w:pPr>
              <w:widowControl/>
              <w:jc w:val="center"/>
              <w:rPr>
                <w:rFonts w:ascii="Arial" w:eastAsiaTheme="minorHAnsi" w:hAnsi="Arial" w:cs="Arial"/>
                <w:b/>
                <w:bCs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b/>
                <w:bCs/>
                <w:noProof w:val="0"/>
                <w:kern w:val="0"/>
                <w:sz w:val="20"/>
                <w:szCs w:val="20"/>
                <w:lang w:eastAsia="en-US"/>
              </w:rPr>
              <w:t>Variables</w:t>
            </w:r>
          </w:p>
        </w:tc>
        <w:tc>
          <w:tcPr>
            <w:tcW w:w="2162" w:type="dxa"/>
            <w:tcBorders>
              <w:top w:val="single" w:sz="8" w:space="0" w:color="000000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77A1360" w14:textId="77777777" w:rsidR="002E0280" w:rsidRPr="002E0280" w:rsidRDefault="002E0280" w:rsidP="00487A58">
            <w:pPr>
              <w:widowControl/>
              <w:jc w:val="center"/>
              <w:rPr>
                <w:rFonts w:ascii="Arial" w:eastAsiaTheme="minorHAnsi" w:hAnsi="Arial" w:cs="Arial"/>
                <w:b/>
                <w:bCs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b/>
                <w:bCs/>
                <w:noProof w:val="0"/>
                <w:kern w:val="0"/>
                <w:sz w:val="20"/>
                <w:szCs w:val="20"/>
                <w:lang w:eastAsia="en-US"/>
              </w:rPr>
              <w:t>IPAG Questionnaire subjects (n = 818)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7F7F7F"/>
              <w:bottom w:val="single" w:sz="4" w:space="0" w:color="A5A5A5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14628BD" w14:textId="77777777" w:rsidR="002E0280" w:rsidRPr="002E0280" w:rsidRDefault="002E0280" w:rsidP="00487A58">
            <w:pPr>
              <w:widowControl/>
              <w:jc w:val="center"/>
              <w:rPr>
                <w:rFonts w:ascii="Arial" w:eastAsiaTheme="minorHAnsi" w:hAnsi="Arial" w:cs="Arial"/>
                <w:b/>
                <w:bCs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b/>
                <w:bCs/>
                <w:noProof w:val="0"/>
                <w:kern w:val="0"/>
                <w:sz w:val="20"/>
                <w:szCs w:val="20"/>
                <w:lang w:eastAsia="en-US"/>
              </w:rPr>
              <w:t>Analysis subjects</w:t>
            </w:r>
            <w:r w:rsidRPr="002E0280">
              <w:rPr>
                <w:rFonts w:ascii="Arial" w:eastAsiaTheme="minorHAnsi" w:hAnsi="Arial" w:cs="Arial"/>
                <w:b/>
                <w:bCs/>
                <w:noProof w:val="0"/>
                <w:kern w:val="0"/>
                <w:sz w:val="20"/>
                <w:szCs w:val="20"/>
                <w:lang w:eastAsia="en-US"/>
              </w:rPr>
              <w:br/>
              <w:t>(n = 3,252)</w:t>
            </w:r>
          </w:p>
        </w:tc>
      </w:tr>
      <w:tr w:rsidR="002E0280" w:rsidRPr="002E0280" w14:paraId="5D1ABEB1" w14:textId="77777777" w:rsidTr="00487A58">
        <w:trPr>
          <w:trHeight w:val="166"/>
        </w:trPr>
        <w:tc>
          <w:tcPr>
            <w:tcW w:w="1925" w:type="dxa"/>
            <w:tcBorders>
              <w:top w:val="single" w:sz="4" w:space="0" w:color="A5A5A5"/>
              <w:left w:val="single" w:sz="8" w:space="0" w:color="000000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33B693C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Demographics</w:t>
            </w:r>
          </w:p>
        </w:tc>
        <w:tc>
          <w:tcPr>
            <w:tcW w:w="3589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940EF4D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mean age</w:t>
            </w:r>
          </w:p>
        </w:tc>
        <w:tc>
          <w:tcPr>
            <w:tcW w:w="216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B2921E9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58.2</w:t>
            </w:r>
            <w:r w:rsidRPr="002E0280">
              <w:rPr>
                <w:rFonts w:ascii="Arial" w:eastAsiaTheme="minorHAnsi" w:hAnsi="Arial" w:cs="Arial" w:hint="eastAsia"/>
                <w:noProof w:val="0"/>
                <w:kern w:val="0"/>
                <w:sz w:val="20"/>
                <w:szCs w:val="20"/>
                <w:lang w:eastAsia="en-US"/>
              </w:rPr>
              <w:t xml:space="preserve">　　</w:t>
            </w:r>
          </w:p>
        </w:tc>
        <w:tc>
          <w:tcPr>
            <w:tcW w:w="184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4069F52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64.1</w:t>
            </w:r>
          </w:p>
        </w:tc>
      </w:tr>
      <w:tr w:rsidR="002E0280" w:rsidRPr="002E0280" w14:paraId="36266713" w14:textId="77777777" w:rsidTr="00487A58">
        <w:trPr>
          <w:trHeight w:val="269"/>
        </w:trPr>
        <w:tc>
          <w:tcPr>
            <w:tcW w:w="1925" w:type="dxa"/>
            <w:tcBorders>
              <w:top w:val="single" w:sz="4" w:space="0" w:color="A5A5A5"/>
              <w:left w:val="single" w:sz="8" w:space="0" w:color="000000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6126517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3589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ABD068F" w14:textId="1292D605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 xml:space="preserve">age categories </w:t>
            </w:r>
            <w:r w:rsidRPr="002E0280">
              <w:rPr>
                <w:rFonts w:ascii="Arial" w:eastAsiaTheme="minorHAnsi" w:hAnsi="Arial" w:cs="Arial" w:hint="eastAsia"/>
                <w:noProof w:val="0"/>
                <w:kern w:val="0"/>
                <w:sz w:val="20"/>
                <w:szCs w:val="20"/>
                <w:lang w:eastAsia="en-US"/>
              </w:rPr>
              <w:t xml:space="preserve">　　</w:t>
            </w:r>
            <w:r>
              <w:rPr>
                <w:rFonts w:ascii="Arial" w:eastAsiaTheme="minorHAnsi" w:hAnsi="Arial" w:cs="Arial" w:hint="eastAsia"/>
                <w:noProof w:val="0"/>
                <w:kern w:val="0"/>
                <w:sz w:val="20"/>
                <w:szCs w:val="20"/>
              </w:rPr>
              <w:t xml:space="preserve"> </w:t>
            </w:r>
            <w:r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</w:rPr>
              <w:t xml:space="preserve">    </w:t>
            </w:r>
            <w:r w:rsidRPr="002E0280">
              <w:rPr>
                <w:rFonts w:ascii="Arial" w:eastAsiaTheme="minorHAnsi" w:hAnsi="Arial" w:cs="Arial" w:hint="eastAsia"/>
                <w:noProof w:val="0"/>
                <w:kern w:val="0"/>
                <w:sz w:val="20"/>
                <w:szCs w:val="20"/>
                <w:lang w:eastAsia="en-US"/>
              </w:rPr>
              <w:t xml:space="preserve">　</w:t>
            </w: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 xml:space="preserve">   &lt; 40, %</w:t>
            </w:r>
          </w:p>
        </w:tc>
        <w:tc>
          <w:tcPr>
            <w:tcW w:w="216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0B188AB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0.0</w:t>
            </w:r>
          </w:p>
        </w:tc>
        <w:tc>
          <w:tcPr>
            <w:tcW w:w="184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5D4F776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0.0</w:t>
            </w:r>
          </w:p>
        </w:tc>
      </w:tr>
      <w:tr w:rsidR="002E0280" w:rsidRPr="002E0280" w14:paraId="7D5C352B" w14:textId="77777777" w:rsidTr="00487A58">
        <w:trPr>
          <w:trHeight w:val="260"/>
        </w:trPr>
        <w:tc>
          <w:tcPr>
            <w:tcW w:w="1925" w:type="dxa"/>
            <w:tcBorders>
              <w:top w:val="single" w:sz="4" w:space="0" w:color="A5A5A5"/>
              <w:left w:val="single" w:sz="8" w:space="0" w:color="000000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A4D0B61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3589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8BA9361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 w:hint="eastAsia"/>
                <w:noProof w:val="0"/>
                <w:kern w:val="0"/>
                <w:sz w:val="20"/>
                <w:szCs w:val="20"/>
                <w:lang w:eastAsia="en-US"/>
              </w:rPr>
              <w:t xml:space="preserve">　　　　</w:t>
            </w: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40-49, %</w:t>
            </w:r>
          </w:p>
        </w:tc>
        <w:tc>
          <w:tcPr>
            <w:tcW w:w="216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8B4D5EB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26.0</w:t>
            </w:r>
          </w:p>
        </w:tc>
        <w:tc>
          <w:tcPr>
            <w:tcW w:w="184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C7F5E94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8.1</w:t>
            </w:r>
          </w:p>
        </w:tc>
      </w:tr>
      <w:tr w:rsidR="002E0280" w:rsidRPr="002E0280" w14:paraId="0B2EB755" w14:textId="77777777" w:rsidTr="00487A58">
        <w:trPr>
          <w:trHeight w:val="264"/>
        </w:trPr>
        <w:tc>
          <w:tcPr>
            <w:tcW w:w="1925" w:type="dxa"/>
            <w:tcBorders>
              <w:top w:val="single" w:sz="4" w:space="0" w:color="A5A5A5"/>
              <w:left w:val="single" w:sz="8" w:space="0" w:color="000000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570B7EB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3589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04C919A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50-59, %</w:t>
            </w:r>
          </w:p>
        </w:tc>
        <w:tc>
          <w:tcPr>
            <w:tcW w:w="216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47ABBFA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31.2</w:t>
            </w:r>
          </w:p>
        </w:tc>
        <w:tc>
          <w:tcPr>
            <w:tcW w:w="184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38A4967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20.9</w:t>
            </w:r>
          </w:p>
        </w:tc>
      </w:tr>
      <w:tr w:rsidR="002E0280" w:rsidRPr="002E0280" w14:paraId="7FC966BB" w14:textId="77777777" w:rsidTr="00487A58">
        <w:trPr>
          <w:trHeight w:val="267"/>
        </w:trPr>
        <w:tc>
          <w:tcPr>
            <w:tcW w:w="1925" w:type="dxa"/>
            <w:tcBorders>
              <w:top w:val="single" w:sz="4" w:space="0" w:color="A5A5A5"/>
              <w:left w:val="single" w:sz="8" w:space="0" w:color="000000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A3BF33A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3589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8EEA628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60-69, %</w:t>
            </w:r>
          </w:p>
        </w:tc>
        <w:tc>
          <w:tcPr>
            <w:tcW w:w="216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668F4D8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24.2</w:t>
            </w:r>
          </w:p>
        </w:tc>
        <w:tc>
          <w:tcPr>
            <w:tcW w:w="184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385D1AB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42.5</w:t>
            </w:r>
          </w:p>
        </w:tc>
      </w:tr>
      <w:tr w:rsidR="002E0280" w:rsidRPr="002E0280" w14:paraId="1C00E020" w14:textId="77777777" w:rsidTr="00487A58">
        <w:trPr>
          <w:trHeight w:val="271"/>
        </w:trPr>
        <w:tc>
          <w:tcPr>
            <w:tcW w:w="1925" w:type="dxa"/>
            <w:tcBorders>
              <w:top w:val="single" w:sz="4" w:space="0" w:color="A5A5A5"/>
              <w:left w:val="single" w:sz="8" w:space="0" w:color="000000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C771D6D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3589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0B0C46D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&gt; 70, %</w:t>
            </w:r>
          </w:p>
        </w:tc>
        <w:tc>
          <w:tcPr>
            <w:tcW w:w="216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86C5DBF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18.6</w:t>
            </w:r>
          </w:p>
        </w:tc>
        <w:tc>
          <w:tcPr>
            <w:tcW w:w="184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0551B30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28.6</w:t>
            </w:r>
          </w:p>
        </w:tc>
      </w:tr>
      <w:tr w:rsidR="002E0280" w:rsidRPr="002E0280" w14:paraId="5CDC8F70" w14:textId="77777777" w:rsidTr="00487A58">
        <w:trPr>
          <w:trHeight w:val="262"/>
        </w:trPr>
        <w:tc>
          <w:tcPr>
            <w:tcW w:w="1925" w:type="dxa"/>
            <w:tcBorders>
              <w:top w:val="single" w:sz="4" w:space="0" w:color="A5A5A5"/>
              <w:left w:val="single" w:sz="8" w:space="0" w:color="000000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8A2DD60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3589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B139D17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male, %</w:t>
            </w:r>
          </w:p>
        </w:tc>
        <w:tc>
          <w:tcPr>
            <w:tcW w:w="216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A7E66CD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49.3</w:t>
            </w:r>
          </w:p>
        </w:tc>
        <w:tc>
          <w:tcPr>
            <w:tcW w:w="184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E3AB271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95.9</w:t>
            </w:r>
          </w:p>
        </w:tc>
      </w:tr>
      <w:tr w:rsidR="002E0280" w:rsidRPr="002E0280" w14:paraId="74FB556F" w14:textId="77777777" w:rsidTr="00487A58">
        <w:trPr>
          <w:trHeight w:val="266"/>
        </w:trPr>
        <w:tc>
          <w:tcPr>
            <w:tcW w:w="1925" w:type="dxa"/>
            <w:tcBorders>
              <w:top w:val="single" w:sz="4" w:space="0" w:color="A5A5A5"/>
              <w:left w:val="single" w:sz="8" w:space="0" w:color="000000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477953B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Smoking</w:t>
            </w:r>
          </w:p>
        </w:tc>
        <w:tc>
          <w:tcPr>
            <w:tcW w:w="3589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AA4AE3B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smokers, %</w:t>
            </w:r>
          </w:p>
        </w:tc>
        <w:tc>
          <w:tcPr>
            <w:tcW w:w="216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ABCF74F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100.0</w:t>
            </w:r>
          </w:p>
        </w:tc>
        <w:tc>
          <w:tcPr>
            <w:tcW w:w="184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E685E6D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100.0</w:t>
            </w:r>
          </w:p>
        </w:tc>
      </w:tr>
      <w:tr w:rsidR="002E0280" w:rsidRPr="002E0280" w14:paraId="4580EE19" w14:textId="77777777" w:rsidTr="00487A58">
        <w:trPr>
          <w:trHeight w:val="270"/>
        </w:trPr>
        <w:tc>
          <w:tcPr>
            <w:tcW w:w="1925" w:type="dxa"/>
            <w:tcBorders>
              <w:top w:val="single" w:sz="4" w:space="0" w:color="A5A5A5"/>
              <w:left w:val="single" w:sz="8" w:space="0" w:color="000000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9097B5B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3589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BCE51F6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 xml:space="preserve">never smoked, % </w:t>
            </w:r>
          </w:p>
        </w:tc>
        <w:tc>
          <w:tcPr>
            <w:tcW w:w="216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52B2688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0.0</w:t>
            </w:r>
          </w:p>
        </w:tc>
        <w:tc>
          <w:tcPr>
            <w:tcW w:w="184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371F2EC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0.0</w:t>
            </w:r>
          </w:p>
        </w:tc>
      </w:tr>
      <w:tr w:rsidR="002E0280" w:rsidRPr="002E0280" w14:paraId="41994527" w14:textId="77777777" w:rsidTr="00487A58">
        <w:trPr>
          <w:trHeight w:val="118"/>
        </w:trPr>
        <w:tc>
          <w:tcPr>
            <w:tcW w:w="1925" w:type="dxa"/>
            <w:tcBorders>
              <w:top w:val="single" w:sz="4" w:space="0" w:color="A5A5A5"/>
              <w:left w:val="single" w:sz="8" w:space="0" w:color="000000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E3B0EEB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3589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AB84568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mean pack-year</w:t>
            </w:r>
          </w:p>
        </w:tc>
        <w:tc>
          <w:tcPr>
            <w:tcW w:w="216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A4B8052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25.6</w:t>
            </w:r>
          </w:p>
        </w:tc>
        <w:tc>
          <w:tcPr>
            <w:tcW w:w="184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D86A5F3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43.3</w:t>
            </w:r>
          </w:p>
        </w:tc>
      </w:tr>
      <w:tr w:rsidR="002E0280" w:rsidRPr="002E0280" w14:paraId="591417C1" w14:textId="77777777" w:rsidTr="00487A58">
        <w:trPr>
          <w:trHeight w:val="291"/>
        </w:trPr>
        <w:tc>
          <w:tcPr>
            <w:tcW w:w="1925" w:type="dxa"/>
            <w:tcBorders>
              <w:top w:val="single" w:sz="4" w:space="0" w:color="A5A5A5"/>
              <w:left w:val="single" w:sz="8" w:space="0" w:color="000000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FFEB5E5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3589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994EC07" w14:textId="563154F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 xml:space="preserve">pack-year categories    </w:t>
            </w:r>
            <w:r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 xml:space="preserve">     </w:t>
            </w: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 xml:space="preserve"> 0-14, %</w:t>
            </w:r>
          </w:p>
        </w:tc>
        <w:tc>
          <w:tcPr>
            <w:tcW w:w="216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12FC094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34.8</w:t>
            </w:r>
          </w:p>
        </w:tc>
        <w:tc>
          <w:tcPr>
            <w:tcW w:w="184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FFBC727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0.0</w:t>
            </w:r>
          </w:p>
        </w:tc>
      </w:tr>
      <w:tr w:rsidR="002E0280" w:rsidRPr="002E0280" w14:paraId="4F2EC963" w14:textId="77777777" w:rsidTr="00487A58">
        <w:trPr>
          <w:trHeight w:val="140"/>
        </w:trPr>
        <w:tc>
          <w:tcPr>
            <w:tcW w:w="1925" w:type="dxa"/>
            <w:tcBorders>
              <w:top w:val="single" w:sz="4" w:space="0" w:color="A5A5A5"/>
              <w:left w:val="single" w:sz="8" w:space="0" w:color="000000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2E0393A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3589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F00586A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15-24, %</w:t>
            </w:r>
          </w:p>
        </w:tc>
        <w:tc>
          <w:tcPr>
            <w:tcW w:w="216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B4C952D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20.2</w:t>
            </w:r>
          </w:p>
        </w:tc>
        <w:tc>
          <w:tcPr>
            <w:tcW w:w="184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403C1CD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6.2</w:t>
            </w:r>
          </w:p>
        </w:tc>
      </w:tr>
      <w:tr w:rsidR="002E0280" w:rsidRPr="002E0280" w14:paraId="5E56CCE0" w14:textId="77777777" w:rsidTr="00487A58">
        <w:trPr>
          <w:trHeight w:val="171"/>
        </w:trPr>
        <w:tc>
          <w:tcPr>
            <w:tcW w:w="1925" w:type="dxa"/>
            <w:tcBorders>
              <w:top w:val="single" w:sz="4" w:space="0" w:color="A5A5A5"/>
              <w:left w:val="single" w:sz="8" w:space="0" w:color="000000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0F0B4CE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3589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D551482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25-49, %</w:t>
            </w:r>
          </w:p>
        </w:tc>
        <w:tc>
          <w:tcPr>
            <w:tcW w:w="216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400989F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33.0</w:t>
            </w:r>
          </w:p>
        </w:tc>
        <w:tc>
          <w:tcPr>
            <w:tcW w:w="1842" w:type="dxa"/>
            <w:tcBorders>
              <w:top w:val="single" w:sz="4" w:space="0" w:color="A5A5A5"/>
              <w:left w:val="single" w:sz="8" w:space="0" w:color="7F7F7F"/>
              <w:bottom w:val="single" w:sz="4" w:space="0" w:color="A5A5A5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5EBB3A0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68.1</w:t>
            </w:r>
          </w:p>
        </w:tc>
      </w:tr>
      <w:tr w:rsidR="002E0280" w:rsidRPr="002E0280" w14:paraId="5C5AED43" w14:textId="77777777" w:rsidTr="00487A58">
        <w:trPr>
          <w:trHeight w:val="216"/>
        </w:trPr>
        <w:tc>
          <w:tcPr>
            <w:tcW w:w="1925" w:type="dxa"/>
            <w:tcBorders>
              <w:top w:val="single" w:sz="4" w:space="0" w:color="A5A5A5"/>
              <w:left w:val="single" w:sz="8" w:space="0" w:color="000000"/>
              <w:bottom w:val="single" w:sz="8" w:space="0" w:color="000000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2FE9FB7" w14:textId="77777777" w:rsidR="002E0280" w:rsidRPr="002E0280" w:rsidRDefault="002E0280" w:rsidP="00487A58">
            <w:pPr>
              <w:widowControl/>
              <w:jc w:val="lef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3589" w:type="dxa"/>
            <w:tcBorders>
              <w:top w:val="single" w:sz="4" w:space="0" w:color="A5A5A5"/>
              <w:left w:val="single" w:sz="8" w:space="0" w:color="7F7F7F"/>
              <w:bottom w:val="single" w:sz="8" w:space="0" w:color="000000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D42105D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&gt; 50, %</w:t>
            </w:r>
          </w:p>
        </w:tc>
        <w:tc>
          <w:tcPr>
            <w:tcW w:w="2162" w:type="dxa"/>
            <w:tcBorders>
              <w:top w:val="single" w:sz="4" w:space="0" w:color="A5A5A5"/>
              <w:left w:val="single" w:sz="8" w:space="0" w:color="7F7F7F"/>
              <w:bottom w:val="single" w:sz="8" w:space="0" w:color="000000"/>
              <w:right w:val="single" w:sz="8" w:space="0" w:color="7F7F7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A7A944E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12.0</w:t>
            </w:r>
          </w:p>
        </w:tc>
        <w:tc>
          <w:tcPr>
            <w:tcW w:w="1842" w:type="dxa"/>
            <w:tcBorders>
              <w:top w:val="single" w:sz="4" w:space="0" w:color="A5A5A5"/>
              <w:left w:val="single" w:sz="8" w:space="0" w:color="7F7F7F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B9849FB" w14:textId="77777777" w:rsidR="002E0280" w:rsidRPr="002E0280" w:rsidRDefault="002E0280" w:rsidP="00487A58">
            <w:pPr>
              <w:widowControl/>
              <w:jc w:val="right"/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</w:pPr>
            <w:r w:rsidRPr="002E0280">
              <w:rPr>
                <w:rFonts w:ascii="Arial" w:eastAsiaTheme="minorHAnsi" w:hAnsi="Arial" w:cs="Arial"/>
                <w:noProof w:val="0"/>
                <w:kern w:val="0"/>
                <w:sz w:val="20"/>
                <w:szCs w:val="20"/>
                <w:lang w:eastAsia="en-US"/>
              </w:rPr>
              <w:t>25.7</w:t>
            </w:r>
          </w:p>
        </w:tc>
      </w:tr>
    </w:tbl>
    <w:p w14:paraId="5903F1B6" w14:textId="77777777" w:rsidR="003A0C30" w:rsidRDefault="003A0C30" w:rsidP="00B4096C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</w:p>
    <w:p w14:paraId="43B21445" w14:textId="66AEC279" w:rsidR="003A0C30" w:rsidRPr="00006F73" w:rsidRDefault="003A0C30" w:rsidP="003A0C30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  <w:r w:rsidRPr="00006F73"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  <w:t>Abbreviations:</w:t>
      </w:r>
      <w:r w:rsidRPr="00006F73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IPAG, International Primary Care Airways Group.</w:t>
      </w:r>
    </w:p>
    <w:p w14:paraId="00DB728E" w14:textId="77777777" w:rsidR="003A0C30" w:rsidRPr="00D76F1B" w:rsidRDefault="003A0C30" w:rsidP="00B4096C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</w:p>
    <w:p w14:paraId="01F6E6AB" w14:textId="77777777" w:rsidR="00487A58" w:rsidRDefault="00487A58">
      <w:pPr>
        <w:widowControl/>
        <w:jc w:val="left"/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</w:pPr>
      <w:r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  <w:br w:type="page"/>
      </w:r>
    </w:p>
    <w:p w14:paraId="5768CBA2" w14:textId="26FAE383" w:rsidR="00A30011" w:rsidRDefault="00A30011" w:rsidP="00B4096C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  <w:r w:rsidRPr="00D76F1B"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  <w:lastRenderedPageBreak/>
        <w:t xml:space="preserve">Table S2. 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COPD predicted value calculated using the </w:t>
      </w:r>
      <w:r w:rsidR="00315CC8" w:rsidRPr="00D76F1B">
        <w:rPr>
          <w:rFonts w:ascii="Arial" w:eastAsia="Times New Roman" w:hAnsi="Arial" w:cs="Arial"/>
          <w:noProof w:val="0"/>
          <w:kern w:val="0"/>
          <w:sz w:val="20"/>
          <w:szCs w:val="24"/>
          <w:lang w:eastAsia="en-US"/>
        </w:rPr>
        <w:t xml:space="preserve">logistic 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>regression model obtained in this study. It is assumed that</w:t>
      </w:r>
      <w:r w:rsidR="006A4265"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responses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only to</w:t>
      </w:r>
      <w:r w:rsidR="006A4265"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the question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"Do you often develop cough?" is “yes”.</w:t>
      </w:r>
    </w:p>
    <w:tbl>
      <w:tblPr>
        <w:tblW w:w="8772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38"/>
        <w:gridCol w:w="913"/>
        <w:gridCol w:w="848"/>
        <w:gridCol w:w="848"/>
        <w:gridCol w:w="848"/>
        <w:gridCol w:w="848"/>
        <w:gridCol w:w="848"/>
        <w:gridCol w:w="848"/>
        <w:gridCol w:w="848"/>
        <w:gridCol w:w="874"/>
        <w:gridCol w:w="11"/>
      </w:tblGrid>
      <w:tr w:rsidR="00F60AF5" w:rsidRPr="00D76F1B" w14:paraId="0E729F61" w14:textId="77777777" w:rsidTr="007004E5">
        <w:trPr>
          <w:trHeight w:val="711"/>
        </w:trPr>
        <w:tc>
          <w:tcPr>
            <w:tcW w:w="1951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835F219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COPD</w:t>
            </w:r>
            <w:r w:rsidRPr="00D76F1B">
              <w:rPr>
                <w:rFonts w:ascii="Arial" w:hAnsi="游ゴシック" w:cs="Arial" w:hint="eastAsia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 xml:space="preserve">　　　　</w:t>
            </w: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predicted value (%)</w:t>
            </w:r>
          </w:p>
        </w:tc>
        <w:tc>
          <w:tcPr>
            <w:tcW w:w="6821" w:type="dxa"/>
            <w:gridSpan w:val="9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8959B46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eastAsia="ＭＳ Ｐゴシック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pack-year</w:t>
            </w:r>
          </w:p>
        </w:tc>
      </w:tr>
      <w:tr w:rsidR="00F60AF5" w:rsidRPr="00D76F1B" w14:paraId="164D4FC7" w14:textId="77777777" w:rsidTr="007004E5">
        <w:trPr>
          <w:gridAfter w:val="1"/>
          <w:wAfter w:w="11" w:type="dxa"/>
          <w:trHeight w:val="711"/>
        </w:trPr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5902A2" w14:textId="77777777" w:rsidR="00F60AF5" w:rsidRPr="00D76F1B" w:rsidRDefault="00F60AF5" w:rsidP="00487A58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7C6FC1D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dark1"/>
                <w:kern w:val="24"/>
                <w:sz w:val="20"/>
                <w:szCs w:val="20"/>
              </w:rPr>
              <w:t>3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7C2904B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E266A16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2C0837D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E8146C6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084F738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80CD84B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0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FD26A86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00</w:t>
            </w:r>
          </w:p>
        </w:tc>
      </w:tr>
      <w:tr w:rsidR="00F60AF5" w:rsidRPr="00D76F1B" w14:paraId="21175122" w14:textId="77777777" w:rsidTr="007004E5">
        <w:trPr>
          <w:gridAfter w:val="1"/>
          <w:wAfter w:w="11" w:type="dxa"/>
          <w:trHeight w:val="855"/>
        </w:trPr>
        <w:tc>
          <w:tcPr>
            <w:tcW w:w="103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EFA4881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age</w:t>
            </w: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2BC5414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DF26D97" w14:textId="1B466D77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8630A07" w14:textId="75593753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6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A849606" w14:textId="768F9F45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5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B7C11D0" w14:textId="608071D7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6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6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1C423CB" w14:textId="63E36184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7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C9DE44F" w14:textId="1AF2422C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9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3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04C8212" w14:textId="2E2018D2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0.9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226AF14" w14:textId="2533A9FA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.9</w:t>
            </w:r>
          </w:p>
        </w:tc>
      </w:tr>
      <w:tr w:rsidR="00F60AF5" w:rsidRPr="00D76F1B" w14:paraId="557C5A14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90480B" w14:textId="77777777" w:rsidR="00F60AF5" w:rsidRPr="00D76F1B" w:rsidRDefault="00F60AF5" w:rsidP="00487A58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8288B70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67A1F6F" w14:textId="01BDC225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6148D57" w14:textId="089B51B1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D7EF5EF" w14:textId="472CFA5D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6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AAD958E" w14:textId="5A485DC9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8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04F7094" w14:textId="2F77B262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9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29ED1AE" w14:textId="39CEEB6A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1DEDA0E" w14:textId="2D5CAC91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3.5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D5FF665" w14:textId="690CF9DF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.8</w:t>
            </w:r>
          </w:p>
        </w:tc>
      </w:tr>
      <w:tr w:rsidR="00F60AF5" w:rsidRPr="00D76F1B" w14:paraId="44E2192E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98A5DB" w14:textId="77777777" w:rsidR="00F60AF5" w:rsidRPr="00D76F1B" w:rsidRDefault="00F60AF5" w:rsidP="00487A58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11F8E4F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2A35F0B" w14:textId="49CD2575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6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081E384" w14:textId="608FB927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7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3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2021379" w14:textId="612D6493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8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6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4B1DE9A" w14:textId="6A6BE144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0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6B58507" w14:textId="2FB4D147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CBD112A" w14:textId="70034835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C487E3A" w14:textId="52D3DC36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.5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41F6E96" w14:textId="22254D78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9.2</w:t>
            </w:r>
          </w:p>
        </w:tc>
      </w:tr>
      <w:tr w:rsidR="00F60AF5" w:rsidRPr="00D76F1B" w14:paraId="30643082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ECC564" w14:textId="77777777" w:rsidR="00F60AF5" w:rsidRPr="00D76F1B" w:rsidRDefault="00F60AF5" w:rsidP="00487A58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65D5257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52C923F" w14:textId="064F1719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7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9F34F08" w14:textId="65A65E7E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9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62BBF12" w14:textId="72BF7CDA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0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74DF539" w14:textId="006245E7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.6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4C563D3" w14:textId="5C23AFC8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3936081" w14:textId="02488DDE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.3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7EA2050" w14:textId="72406A9C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0.1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BE662AB" w14:textId="3CD1BA4C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3.2</w:t>
            </w:r>
          </w:p>
        </w:tc>
      </w:tr>
      <w:tr w:rsidR="00F60AF5" w:rsidRPr="00D76F1B" w14:paraId="523C8C86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A5C4C5" w14:textId="77777777" w:rsidR="00F60AF5" w:rsidRPr="00D76F1B" w:rsidRDefault="00F60AF5" w:rsidP="00487A58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87A6F5E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C0F2CA8" w14:textId="430A3596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9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D311C1F" w14:textId="2742F6F7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010AB19" w14:textId="22CDA819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3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A80D61E" w14:textId="5AAD3CDF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BA31670" w14:textId="68D1022A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8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AA0A2D9" w14:textId="22CE7784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0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F9448B6" w14:textId="14BBE5E6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.1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6B6147B" w14:textId="274FA839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7.7</w:t>
            </w:r>
          </w:p>
        </w:tc>
      </w:tr>
      <w:tr w:rsidR="00F60AF5" w:rsidRPr="00D76F1B" w14:paraId="56AB4941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E7C259" w14:textId="77777777" w:rsidR="00F60AF5" w:rsidRPr="00D76F1B" w:rsidRDefault="00F60AF5" w:rsidP="00487A58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117D017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996AA4B" w14:textId="6F8E1E73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40FD1F9" w14:textId="191E5F56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3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DF6DEF3" w14:textId="3CF0E83B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2D3F189" w14:textId="5169B15E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8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7E5E5EC" w14:textId="26896E7E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9B23759" w14:textId="07012BC0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</w:t>
            </w:r>
            <w:r w:rsidRPr="00F60AF5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502160A" w14:textId="050DE137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8.8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C146D21" w14:textId="20E95C90" w:rsidR="00F60AF5" w:rsidRPr="00F60AF5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F60AF5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F60AF5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2.7</w:t>
            </w:r>
          </w:p>
        </w:tc>
      </w:tr>
    </w:tbl>
    <w:p w14:paraId="273DADE7" w14:textId="77777777" w:rsidR="00006F73" w:rsidRDefault="00006F73" w:rsidP="00F60AF5">
      <w:pPr>
        <w:widowControl/>
        <w:jc w:val="left"/>
        <w:rPr>
          <w:rFonts w:ascii="Arial" w:eastAsia="Times New Roman" w:hAnsi="Arial" w:cs="Arial"/>
          <w:b/>
          <w:bCs/>
          <w:noProof w:val="0"/>
          <w:kern w:val="0"/>
          <w:sz w:val="20"/>
          <w:szCs w:val="24"/>
          <w:lang w:eastAsia="en-US"/>
        </w:rPr>
      </w:pPr>
    </w:p>
    <w:p w14:paraId="0110D67C" w14:textId="45213D69" w:rsidR="00F60AF5" w:rsidRPr="00D76F1B" w:rsidRDefault="00F60AF5" w:rsidP="00F60AF5">
      <w:pPr>
        <w:widowControl/>
        <w:jc w:val="left"/>
        <w:rPr>
          <w:rFonts w:ascii="Arial" w:eastAsia="Times New Roman" w:hAnsi="Arial" w:cs="Arial"/>
          <w:b/>
          <w:bCs/>
          <w:noProof w:val="0"/>
          <w:kern w:val="0"/>
          <w:sz w:val="20"/>
          <w:szCs w:val="20"/>
          <w:lang w:eastAsia="en-US"/>
        </w:rPr>
      </w:pPr>
      <w:r w:rsidRPr="001D6015">
        <w:rPr>
          <w:rFonts w:ascii="Arial" w:eastAsia="Times New Roman" w:hAnsi="Arial" w:cs="Arial"/>
          <w:b/>
          <w:bCs/>
          <w:noProof w:val="0"/>
          <w:kern w:val="0"/>
          <w:sz w:val="20"/>
          <w:szCs w:val="24"/>
          <w:lang w:eastAsia="en-US"/>
        </w:rPr>
        <w:t>Abbreviations:</w:t>
      </w:r>
      <w:r w:rsidRPr="001D6015">
        <w:rPr>
          <w:rFonts w:ascii="Arial" w:eastAsia="Times New Roman" w:hAnsi="Arial" w:cs="Arial"/>
          <w:noProof w:val="0"/>
          <w:kern w:val="0"/>
          <w:sz w:val="20"/>
          <w:szCs w:val="24"/>
          <w:lang w:eastAsia="en-US"/>
        </w:rPr>
        <w:t xml:space="preserve"> COPD, chronic obstructive pulmonary disease.</w:t>
      </w:r>
    </w:p>
    <w:p w14:paraId="484019E0" w14:textId="77777777" w:rsidR="00F60AF5" w:rsidRPr="00D76F1B" w:rsidRDefault="00F60AF5" w:rsidP="00B4096C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</w:p>
    <w:p w14:paraId="4C47CEC0" w14:textId="77777777" w:rsidR="00487A58" w:rsidRDefault="00487A58">
      <w:pPr>
        <w:widowControl/>
        <w:jc w:val="left"/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</w:pPr>
      <w:r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  <w:br w:type="page"/>
      </w:r>
    </w:p>
    <w:p w14:paraId="0C649DBC" w14:textId="029C968A" w:rsidR="00A30011" w:rsidRDefault="00A30011" w:rsidP="00B4096C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  <w:r w:rsidRPr="00D76F1B"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  <w:lastRenderedPageBreak/>
        <w:t xml:space="preserve">Table S3. 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COPD predicted value calculated using the </w:t>
      </w:r>
      <w:r w:rsidR="006A4265"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logistic 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>regression model obtained in this study. It is assumed that</w:t>
      </w:r>
      <w:r w:rsidR="006A4265"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responses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only to</w:t>
      </w:r>
      <w:r w:rsidR="006A4265"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the question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"Do you often produce sputum?" is “yes”.</w:t>
      </w:r>
    </w:p>
    <w:tbl>
      <w:tblPr>
        <w:tblW w:w="8772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38"/>
        <w:gridCol w:w="913"/>
        <w:gridCol w:w="848"/>
        <w:gridCol w:w="848"/>
        <w:gridCol w:w="848"/>
        <w:gridCol w:w="848"/>
        <w:gridCol w:w="848"/>
        <w:gridCol w:w="848"/>
        <w:gridCol w:w="848"/>
        <w:gridCol w:w="874"/>
        <w:gridCol w:w="11"/>
      </w:tblGrid>
      <w:tr w:rsidR="00F60AF5" w:rsidRPr="00D76F1B" w14:paraId="5BFFA339" w14:textId="77777777" w:rsidTr="007004E5">
        <w:trPr>
          <w:trHeight w:val="711"/>
        </w:trPr>
        <w:tc>
          <w:tcPr>
            <w:tcW w:w="1951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70EABA7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COPD</w:t>
            </w:r>
            <w:r w:rsidRPr="00D76F1B">
              <w:rPr>
                <w:rFonts w:ascii="Arial" w:hAnsi="游ゴシック" w:cs="Arial" w:hint="eastAsia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 xml:space="preserve">　　　　</w:t>
            </w: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predicted value (%)</w:t>
            </w:r>
          </w:p>
        </w:tc>
        <w:tc>
          <w:tcPr>
            <w:tcW w:w="6821" w:type="dxa"/>
            <w:gridSpan w:val="9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8DC06D9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eastAsia="ＭＳ Ｐゴシック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pack-year</w:t>
            </w:r>
          </w:p>
        </w:tc>
      </w:tr>
      <w:tr w:rsidR="00F60AF5" w:rsidRPr="00D76F1B" w14:paraId="52A001D2" w14:textId="77777777" w:rsidTr="007004E5">
        <w:trPr>
          <w:gridAfter w:val="1"/>
          <w:wAfter w:w="11" w:type="dxa"/>
          <w:trHeight w:val="711"/>
        </w:trPr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925AD3A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5737D03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dark1"/>
                <w:kern w:val="24"/>
                <w:sz w:val="20"/>
                <w:szCs w:val="20"/>
              </w:rPr>
              <w:t>3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A8FA825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43254ED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9F0FEDB" w14:textId="77777777" w:rsidR="00F60AF5" w:rsidRPr="00D76F1B" w:rsidRDefault="00F60AF5" w:rsidP="00487A58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D6E13F1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2FFCC1B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A46138E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0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D691038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00</w:t>
            </w:r>
          </w:p>
        </w:tc>
      </w:tr>
      <w:tr w:rsidR="00F60AF5" w:rsidRPr="00D76F1B" w14:paraId="550D06B3" w14:textId="77777777" w:rsidTr="007004E5">
        <w:trPr>
          <w:gridAfter w:val="1"/>
          <w:wAfter w:w="11" w:type="dxa"/>
          <w:trHeight w:val="855"/>
        </w:trPr>
        <w:tc>
          <w:tcPr>
            <w:tcW w:w="103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F72A815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age</w:t>
            </w: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CA722D1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2EF8910" w14:textId="05CED3FE" w:rsidR="00F60AF5" w:rsidRPr="005D4829" w:rsidRDefault="00006F73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A69FC2E" w14:textId="6ADB4BDE" w:rsidR="00F60AF5" w:rsidRPr="005D4829" w:rsidRDefault="00006F73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EFC7AF4" w14:textId="01F814B1" w:rsidR="00F60AF5" w:rsidRPr="005D4829" w:rsidRDefault="00006F73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5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705C16D" w14:textId="208A1555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2DA43D2" w14:textId="2DDC2A7A" w:rsidR="00F60AF5" w:rsidRPr="005D4829" w:rsidRDefault="00006F73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8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3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A68A53B" w14:textId="084F154F" w:rsidR="00F60AF5" w:rsidRPr="005D4829" w:rsidRDefault="00006F73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9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B97AF63" w14:textId="301B3D35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.5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5303277" w14:textId="2CFC164C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3.5</w:t>
            </w:r>
          </w:p>
        </w:tc>
      </w:tr>
      <w:tr w:rsidR="00F60AF5" w:rsidRPr="00D76F1B" w14:paraId="2738C6A3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C6EA73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D1D2D6C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3645497" w14:textId="6B655881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.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B0DDBDA" w14:textId="2981C26E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.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DB82079" w14:textId="16713BB7" w:rsidR="00F60AF5" w:rsidRPr="005D4829" w:rsidRDefault="00006F73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7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3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BC29979" w14:textId="4C4A918E" w:rsidR="00F60AF5" w:rsidRPr="005D4829" w:rsidRDefault="00006F73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8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38696CA" w14:textId="4C2117AA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0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D53A96F" w14:textId="447DCFA0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D97F04D" w14:textId="5901194B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.2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8EA7FE2" w14:textId="441CFBD5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.6</w:t>
            </w:r>
          </w:p>
        </w:tc>
      </w:tr>
      <w:tr w:rsidR="00F60AF5" w:rsidRPr="00D76F1B" w14:paraId="13582321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8292445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D6148B9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82FE35B" w14:textId="1E898ACC" w:rsidR="00F60AF5" w:rsidRPr="005D4829" w:rsidRDefault="00006F73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6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0320787" w14:textId="0103289A" w:rsidR="00F60AF5" w:rsidRPr="005D4829" w:rsidRDefault="00006F73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7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A57AE58" w14:textId="2FFCA77E" w:rsidR="00F60AF5" w:rsidRPr="005D4829" w:rsidRDefault="00006F73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9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0C839D1" w14:textId="0A2D7A27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0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C5EC438" w14:textId="0571B7D9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A9A6227" w14:textId="5E1DC22C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FB4226C" w14:textId="6FDDC8C4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.3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C99622D" w14:textId="3103B044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0.1</w:t>
            </w:r>
          </w:p>
        </w:tc>
      </w:tr>
      <w:tr w:rsidR="00F60AF5" w:rsidRPr="00D76F1B" w14:paraId="40EA0FCF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48671B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FA84089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4C0BDC9" w14:textId="42162825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.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13D7ECC" w14:textId="1B197E7E" w:rsidR="00F60AF5" w:rsidRPr="005D4829" w:rsidRDefault="00006F73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9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6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F36031D" w14:textId="2D61F3AF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.3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62279C7" w14:textId="5639270F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3.3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3A6A615" w14:textId="26B7F5D3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B3E1E7D" w14:textId="0435684C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924775B" w14:textId="6A85D1D6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.0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7039EA5" w14:textId="0B01435A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.2</w:t>
            </w:r>
          </w:p>
        </w:tc>
      </w:tr>
      <w:tr w:rsidR="00F60AF5" w:rsidRPr="00D76F1B" w14:paraId="6B0DFDED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E6D594E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407EEC2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F5F7831" w14:textId="5366D246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0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C92E969" w14:textId="67D3519C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B11337D" w14:textId="2A67E546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3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DF13428" w14:textId="683A00E3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.3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96A8BD0" w14:textId="529DA8B1" w:rsidR="00F60AF5" w:rsidRPr="005D4829" w:rsidRDefault="00006F73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8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782ADFE" w14:textId="37FD94FF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B598D77" w14:textId="3F74506D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.2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594DDCD" w14:textId="1F115F21" w:rsidR="00F60AF5" w:rsidRPr="005D4829" w:rsidRDefault="00006F73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8.9</w:t>
            </w:r>
          </w:p>
        </w:tc>
      </w:tr>
      <w:tr w:rsidR="00F60AF5" w:rsidRPr="00D76F1B" w14:paraId="01D15A32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2D36210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265C81E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5BB0B9B" w14:textId="06EC4896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5D4829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3B8F195" w14:textId="325ECF54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5D4829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918A46A" w14:textId="5B615F66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5D4829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16854B2" w14:textId="68FDE0B7" w:rsidR="00F60AF5" w:rsidRPr="005D4829" w:rsidRDefault="00006F73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="005D4829"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9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A85F081" w14:textId="74E27070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F68556A" w14:textId="6129E157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.3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0A18C9B" w14:textId="7157F7B3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3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0.0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09BBDE8" w14:textId="46AFB8F2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3</w:t>
            </w:r>
            <w:r w:rsidR="00006F73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.0</w:t>
            </w:r>
          </w:p>
        </w:tc>
      </w:tr>
    </w:tbl>
    <w:p w14:paraId="23DBCCC1" w14:textId="319A8EF6" w:rsidR="00F60AF5" w:rsidRDefault="00F60AF5" w:rsidP="00B4096C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</w:p>
    <w:p w14:paraId="7A0799C5" w14:textId="77777777" w:rsidR="00F60AF5" w:rsidRPr="00D76F1B" w:rsidRDefault="00F60AF5" w:rsidP="00F60AF5">
      <w:pPr>
        <w:widowControl/>
        <w:jc w:val="left"/>
        <w:rPr>
          <w:rFonts w:ascii="Arial" w:eastAsia="Times New Roman" w:hAnsi="Arial" w:cs="Arial"/>
          <w:b/>
          <w:bCs/>
          <w:noProof w:val="0"/>
          <w:kern w:val="0"/>
          <w:sz w:val="20"/>
          <w:szCs w:val="20"/>
          <w:lang w:eastAsia="en-US"/>
        </w:rPr>
      </w:pPr>
      <w:r w:rsidRPr="001D6015">
        <w:rPr>
          <w:rFonts w:ascii="Arial" w:eastAsia="Times New Roman" w:hAnsi="Arial" w:cs="Arial"/>
          <w:b/>
          <w:bCs/>
          <w:noProof w:val="0"/>
          <w:kern w:val="0"/>
          <w:sz w:val="20"/>
          <w:szCs w:val="24"/>
          <w:lang w:eastAsia="en-US"/>
        </w:rPr>
        <w:t>Abbreviations:</w:t>
      </w:r>
      <w:r w:rsidRPr="001D6015">
        <w:rPr>
          <w:rFonts w:ascii="Arial" w:eastAsia="Times New Roman" w:hAnsi="Arial" w:cs="Arial"/>
          <w:noProof w:val="0"/>
          <w:kern w:val="0"/>
          <w:sz w:val="20"/>
          <w:szCs w:val="24"/>
          <w:lang w:eastAsia="en-US"/>
        </w:rPr>
        <w:t xml:space="preserve"> COPD, chronic obstructive pulmonary disease.</w:t>
      </w:r>
    </w:p>
    <w:p w14:paraId="116B4903" w14:textId="77777777" w:rsidR="00F60AF5" w:rsidRPr="00D76F1B" w:rsidRDefault="00F60AF5" w:rsidP="00B4096C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</w:p>
    <w:p w14:paraId="5F5EE2B9" w14:textId="77777777" w:rsidR="00487A58" w:rsidRDefault="00487A58">
      <w:pPr>
        <w:widowControl/>
        <w:jc w:val="left"/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</w:pPr>
      <w:r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  <w:br w:type="page"/>
      </w:r>
    </w:p>
    <w:p w14:paraId="7FD5F8AC" w14:textId="5D8200A0" w:rsidR="00A30011" w:rsidRDefault="00A30011" w:rsidP="00B4096C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  <w:r w:rsidRPr="00D76F1B"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  <w:lastRenderedPageBreak/>
        <w:t xml:space="preserve">Table S4. 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>COPD predicted value</w:t>
      </w:r>
      <w:r w:rsidR="00FB1317"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calculated using the </w:t>
      </w:r>
      <w:r w:rsidR="006A4265"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logistic 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>regression</w:t>
      </w:r>
      <w:r w:rsidR="00414ADE" w:rsidRPr="00D76F1B">
        <w:rPr>
          <w:rFonts w:ascii="Arial" w:eastAsia="Times New Roman" w:hAnsi="Arial" w:cs="Arial"/>
          <w:noProof w:val="0"/>
          <w:kern w:val="0"/>
          <w:sz w:val="20"/>
          <w:szCs w:val="24"/>
          <w:lang w:eastAsia="en-US"/>
        </w:rPr>
        <w:t xml:space="preserve"> 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model obtained in this study. It is assumed that </w:t>
      </w:r>
      <w:r w:rsidR="006A4265"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>responses only to the questions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“Do you often produce sputum?” and "Do you often develop cough?" are “yes”.</w:t>
      </w:r>
    </w:p>
    <w:tbl>
      <w:tblPr>
        <w:tblW w:w="8772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38"/>
        <w:gridCol w:w="913"/>
        <w:gridCol w:w="848"/>
        <w:gridCol w:w="848"/>
        <w:gridCol w:w="848"/>
        <w:gridCol w:w="848"/>
        <w:gridCol w:w="848"/>
        <w:gridCol w:w="848"/>
        <w:gridCol w:w="848"/>
        <w:gridCol w:w="874"/>
        <w:gridCol w:w="11"/>
      </w:tblGrid>
      <w:tr w:rsidR="00F60AF5" w:rsidRPr="00D76F1B" w14:paraId="17AA78A1" w14:textId="77777777" w:rsidTr="007004E5">
        <w:trPr>
          <w:trHeight w:val="711"/>
        </w:trPr>
        <w:tc>
          <w:tcPr>
            <w:tcW w:w="1951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7707E3D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COPD</w:t>
            </w:r>
            <w:r w:rsidRPr="00D76F1B">
              <w:rPr>
                <w:rFonts w:ascii="Arial" w:hAnsi="游ゴシック" w:cs="Arial" w:hint="eastAsia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 xml:space="preserve">　　　　</w:t>
            </w: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predicted value (%)</w:t>
            </w:r>
          </w:p>
        </w:tc>
        <w:tc>
          <w:tcPr>
            <w:tcW w:w="6821" w:type="dxa"/>
            <w:gridSpan w:val="9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1A7A67B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eastAsia="ＭＳ Ｐゴシック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pack-year</w:t>
            </w:r>
          </w:p>
        </w:tc>
      </w:tr>
      <w:tr w:rsidR="00F60AF5" w:rsidRPr="00D76F1B" w14:paraId="071059A9" w14:textId="77777777" w:rsidTr="007004E5">
        <w:trPr>
          <w:gridAfter w:val="1"/>
          <w:wAfter w:w="11" w:type="dxa"/>
          <w:trHeight w:val="711"/>
        </w:trPr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1E277F5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820AB36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dark1"/>
                <w:kern w:val="24"/>
                <w:sz w:val="20"/>
                <w:szCs w:val="20"/>
              </w:rPr>
              <w:t>3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8551777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372050E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8388EE0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CCE0855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722805E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1A367AC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0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4CCFCF0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00</w:t>
            </w:r>
          </w:p>
        </w:tc>
      </w:tr>
      <w:tr w:rsidR="00F60AF5" w:rsidRPr="00D76F1B" w14:paraId="4D6D892E" w14:textId="77777777" w:rsidTr="007004E5">
        <w:trPr>
          <w:gridAfter w:val="1"/>
          <w:wAfter w:w="11" w:type="dxa"/>
          <w:trHeight w:val="855"/>
        </w:trPr>
        <w:tc>
          <w:tcPr>
            <w:tcW w:w="103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94C4D0A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age</w:t>
            </w: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F34254B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E876B9D" w14:textId="0A61917E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7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C3836CF" w14:textId="6BC5574D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8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39B75B2" w14:textId="276FFEB6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0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DFF06FA" w14:textId="2129E48C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2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BBB9270" w14:textId="77FA4BC2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4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5EDC901" w14:textId="776A501B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5D4829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E44D7A5" w14:textId="0426CFE2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5D4829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.5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211BC32" w14:textId="78B22C91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2.6</w:t>
            </w:r>
          </w:p>
        </w:tc>
      </w:tr>
      <w:tr w:rsidR="00F60AF5" w:rsidRPr="00D76F1B" w14:paraId="22781895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E347A55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E45F9CD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D8D0F1B" w14:textId="51B7E71F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9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7894C49" w14:textId="36DCBE6E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0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9405F50" w14:textId="548F43C7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2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5957540" w14:textId="425C0F2B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5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1BFF563" w14:textId="7658683B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5D4829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C35A855" w14:textId="57B1874B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0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187CF1F" w14:textId="5254CFED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3</w:t>
            </w:r>
            <w:r w:rsidR="00F60AF5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.5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221B70C" w14:textId="522CC203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7.0</w:t>
            </w:r>
          </w:p>
        </w:tc>
      </w:tr>
      <w:tr w:rsidR="00F60AF5" w:rsidRPr="00D76F1B" w14:paraId="43E2BCD5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453E212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114B37D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236B26E" w14:textId="3CCCE8AC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767EEA5" w14:textId="20EFFA04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3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93AEAC2" w14:textId="13C62C2B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5D4829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44D04DE" w14:textId="502D2228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5D4829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.3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9C0A42B" w14:textId="62E61ECB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.3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E66F88F" w14:textId="028596D1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4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F5A7837" w14:textId="2DFC019A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8.1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CC2AFE5" w14:textId="68518DA8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2.0</w:t>
            </w:r>
          </w:p>
        </w:tc>
      </w:tr>
      <w:tr w:rsidR="00F60AF5" w:rsidRPr="00D76F1B" w14:paraId="16DA836F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730CA5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4B90AE8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9E42E97" w14:textId="694072BD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4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1DC1532" w14:textId="1964F5B1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5D4829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325FDCC" w14:textId="19AA8D05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5D4829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38664C1" w14:textId="6BDDED5C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2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5D444AA" w14:textId="1F151570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5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B5AEDAC" w14:textId="7CE2AFEF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9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A5CB701" w14:textId="1BF247CB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3.1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1E55AD5" w14:textId="542239D5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7.4</w:t>
            </w:r>
          </w:p>
        </w:tc>
      </w:tr>
      <w:tr w:rsidR="00F60AF5" w:rsidRPr="00D76F1B" w14:paraId="28A0BD9F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F0FBEF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2FDEC05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25460BE" w14:textId="66C36349" w:rsidR="00F60AF5" w:rsidRPr="005D4829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5D4829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A104C91" w14:textId="25C1233E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0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E560DBF" w14:textId="02100A1C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3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65A45A2" w14:textId="6AF1B93A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6.6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02E2B3F" w14:textId="4BF1C888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0.3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63DF018" w14:textId="6886A523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4.3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130AB3F" w14:textId="02E160AF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8.6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3268A9E" w14:textId="040BF73E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3.1</w:t>
            </w:r>
          </w:p>
        </w:tc>
      </w:tr>
      <w:tr w:rsidR="00F60AF5" w:rsidRPr="00D76F1B" w14:paraId="22E246D3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99737BB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941D8E5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E2AD2D5" w14:textId="4C1417AB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0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BE72924" w14:textId="398FDBF5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4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E223C57" w14:textId="44EC96F4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7.6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271D5F5" w14:textId="58070428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3</w:t>
            </w:r>
            <w:r w:rsidR="00F60AF5" w:rsidRPr="005D4829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429F7B0" w14:textId="4D1F788E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5.6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90FF30D" w14:textId="7E205203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9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3EC2AF1" w14:textId="5488B253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4.4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63824A3" w14:textId="7A70C6F7" w:rsidR="00F60AF5" w:rsidRPr="005D4829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5D4829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5D4829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9.0</w:t>
            </w:r>
          </w:p>
        </w:tc>
      </w:tr>
    </w:tbl>
    <w:p w14:paraId="10DA6C94" w14:textId="57BAF2A1" w:rsidR="00F60AF5" w:rsidRDefault="00F60AF5" w:rsidP="00B4096C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</w:p>
    <w:p w14:paraId="4337C37F" w14:textId="77777777" w:rsidR="00F60AF5" w:rsidRPr="00D76F1B" w:rsidRDefault="00F60AF5" w:rsidP="00F60AF5">
      <w:pPr>
        <w:widowControl/>
        <w:jc w:val="left"/>
        <w:rPr>
          <w:rFonts w:ascii="Arial" w:eastAsia="Times New Roman" w:hAnsi="Arial" w:cs="Arial"/>
          <w:b/>
          <w:bCs/>
          <w:noProof w:val="0"/>
          <w:kern w:val="0"/>
          <w:sz w:val="20"/>
          <w:szCs w:val="20"/>
          <w:lang w:eastAsia="en-US"/>
        </w:rPr>
      </w:pPr>
      <w:r w:rsidRPr="001D6015">
        <w:rPr>
          <w:rFonts w:ascii="Arial" w:eastAsia="Times New Roman" w:hAnsi="Arial" w:cs="Arial"/>
          <w:b/>
          <w:bCs/>
          <w:noProof w:val="0"/>
          <w:kern w:val="0"/>
          <w:sz w:val="20"/>
          <w:szCs w:val="24"/>
          <w:lang w:eastAsia="en-US"/>
        </w:rPr>
        <w:t>Abbreviations:</w:t>
      </w:r>
      <w:r w:rsidRPr="001D6015">
        <w:rPr>
          <w:rFonts w:ascii="Arial" w:eastAsia="Times New Roman" w:hAnsi="Arial" w:cs="Arial"/>
          <w:noProof w:val="0"/>
          <w:kern w:val="0"/>
          <w:sz w:val="20"/>
          <w:szCs w:val="24"/>
          <w:lang w:eastAsia="en-US"/>
        </w:rPr>
        <w:t xml:space="preserve"> COPD, chronic obstructive pulmonary disease.</w:t>
      </w:r>
    </w:p>
    <w:p w14:paraId="39FB0034" w14:textId="77777777" w:rsidR="00F60AF5" w:rsidRPr="00D76F1B" w:rsidRDefault="00F60AF5" w:rsidP="00B4096C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</w:p>
    <w:p w14:paraId="0E05A65B" w14:textId="77777777" w:rsidR="00487A58" w:rsidRDefault="00487A58">
      <w:pPr>
        <w:widowControl/>
        <w:jc w:val="left"/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</w:pPr>
      <w:r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  <w:br w:type="page"/>
      </w:r>
    </w:p>
    <w:p w14:paraId="106ABE09" w14:textId="0B81CF98" w:rsidR="00A30011" w:rsidRDefault="00A30011" w:rsidP="00B4096C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  <w:r w:rsidRPr="00D76F1B"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  <w:lastRenderedPageBreak/>
        <w:t xml:space="preserve">Table S5. 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COPD predicted value calculated using the </w:t>
      </w:r>
      <w:r w:rsidR="00414ADE" w:rsidRPr="00D76F1B">
        <w:rPr>
          <w:rFonts w:ascii="Arial" w:eastAsia="Times New Roman" w:hAnsi="Arial" w:cs="Arial"/>
          <w:noProof w:val="0"/>
          <w:kern w:val="0"/>
          <w:sz w:val="20"/>
          <w:szCs w:val="24"/>
          <w:lang w:eastAsia="en-US"/>
        </w:rPr>
        <w:t xml:space="preserve">logistic 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regression model obtained in this study. It is assumed that </w:t>
      </w:r>
      <w:r w:rsidR="00FB1317"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the responses 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>to</w:t>
      </w:r>
      <w:r w:rsidR="00FB1317"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questions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“Do you often have a feeling of dyspnea?” and "Do you often develop cough?" are “yes”.</w:t>
      </w:r>
    </w:p>
    <w:tbl>
      <w:tblPr>
        <w:tblW w:w="8772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38"/>
        <w:gridCol w:w="913"/>
        <w:gridCol w:w="848"/>
        <w:gridCol w:w="848"/>
        <w:gridCol w:w="848"/>
        <w:gridCol w:w="848"/>
        <w:gridCol w:w="848"/>
        <w:gridCol w:w="848"/>
        <w:gridCol w:w="848"/>
        <w:gridCol w:w="874"/>
        <w:gridCol w:w="11"/>
      </w:tblGrid>
      <w:tr w:rsidR="00F60AF5" w:rsidRPr="00D76F1B" w14:paraId="0AECA3FA" w14:textId="77777777" w:rsidTr="007004E5">
        <w:trPr>
          <w:trHeight w:val="711"/>
        </w:trPr>
        <w:tc>
          <w:tcPr>
            <w:tcW w:w="1951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0FF3ACD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COPD</w:t>
            </w:r>
            <w:r w:rsidRPr="00D76F1B">
              <w:rPr>
                <w:rFonts w:ascii="Arial" w:hAnsi="游ゴシック" w:cs="Arial" w:hint="eastAsia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 xml:space="preserve">　　　　</w:t>
            </w: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predicted value (%)</w:t>
            </w:r>
          </w:p>
        </w:tc>
        <w:tc>
          <w:tcPr>
            <w:tcW w:w="6821" w:type="dxa"/>
            <w:gridSpan w:val="9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A7F910D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eastAsia="ＭＳ Ｐゴシック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pack-year</w:t>
            </w:r>
          </w:p>
        </w:tc>
      </w:tr>
      <w:tr w:rsidR="00F60AF5" w:rsidRPr="00D76F1B" w14:paraId="534C9311" w14:textId="77777777" w:rsidTr="007004E5">
        <w:trPr>
          <w:gridAfter w:val="1"/>
          <w:wAfter w:w="11" w:type="dxa"/>
          <w:trHeight w:val="711"/>
        </w:trPr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5B51DD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1604CEC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dark1"/>
                <w:kern w:val="24"/>
                <w:sz w:val="20"/>
                <w:szCs w:val="20"/>
              </w:rPr>
              <w:t>3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673D811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534F850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C2703E1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FCCC161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D237CC7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576D6A1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0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B14AD64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00</w:t>
            </w:r>
          </w:p>
        </w:tc>
      </w:tr>
      <w:tr w:rsidR="00F60AF5" w:rsidRPr="00D76F1B" w14:paraId="54F6A776" w14:textId="77777777" w:rsidTr="007004E5">
        <w:trPr>
          <w:gridAfter w:val="1"/>
          <w:wAfter w:w="11" w:type="dxa"/>
          <w:trHeight w:val="855"/>
        </w:trPr>
        <w:tc>
          <w:tcPr>
            <w:tcW w:w="103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BB2E6CA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age</w:t>
            </w: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94CB7A3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F2DC366" w14:textId="3B863A11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8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9AE226E" w14:textId="69ACBB73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9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86BB1E6" w14:textId="331DEDAE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6949987" w14:textId="67B75365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3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DD282C5" w14:textId="563CC6C3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5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FEF9847" w14:textId="467A7BC7" w:rsidR="00F60AF5" w:rsidRPr="001E2C44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5D4829" w:rsidRPr="001E2C44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.3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5B1DE64" w14:textId="53FFCBF6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.2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3AD933F" w14:textId="3F242891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4.5</w:t>
            </w:r>
          </w:p>
        </w:tc>
      </w:tr>
      <w:tr w:rsidR="00F60AF5" w:rsidRPr="00D76F1B" w14:paraId="0485C08E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832FF6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4D3BEE4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A4F1875" w14:textId="3D9A8FBC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0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769FBFF" w14:textId="76DDF686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7F54804" w14:textId="24A653B5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4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7D8AE40" w14:textId="750B673F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6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EA19D32" w14:textId="7AA13547" w:rsidR="00F60AF5" w:rsidRPr="001E2C44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5D4829" w:rsidRPr="001E2C44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9188019" w14:textId="7944342F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2</w:t>
            </w:r>
            <w:r w:rsidR="00F60AF5" w:rsidRPr="001E2C44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.</w:t>
            </w:r>
            <w:r w:rsidRPr="001E2C44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BF71F84" w14:textId="2C0A9EB2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2</w:t>
            </w:r>
            <w:r w:rsidR="00F60AF5" w:rsidRPr="001E2C44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.5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280DC06" w14:textId="5FDF22C6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9.1</w:t>
            </w:r>
          </w:p>
        </w:tc>
      </w:tr>
      <w:tr w:rsidR="00F60AF5" w:rsidRPr="00D76F1B" w14:paraId="36704801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38AA0E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AE0A3D8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6FA5741" w14:textId="498B260D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2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CF244E3" w14:textId="3D1068D6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4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5497DFF" w14:textId="4277AE46" w:rsidR="00F60AF5" w:rsidRPr="001E2C44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5D4829" w:rsidRPr="001E2C44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F738F0E" w14:textId="745BF065" w:rsidR="00F60AF5" w:rsidRPr="001E2C44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5D4829" w:rsidRPr="001E2C44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F43E9C0" w14:textId="11CFA557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3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B6B202D" w14:textId="5BDF115D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6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7BE2562" w14:textId="0DFB8626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0.2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4ACDB92" w14:textId="2FDDE9D8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4.3</w:t>
            </w:r>
          </w:p>
        </w:tc>
      </w:tr>
      <w:tr w:rsidR="00F60AF5" w:rsidRPr="00D76F1B" w14:paraId="2164D2D0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C8731A6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9885445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E159FED" w14:textId="049DC0C7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5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EA51E2A" w14:textId="3611FA9E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7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F830DA4" w14:textId="3C3ED0AF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0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1AF4B5B" w14:textId="77597F31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4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CEAC8CA" w14:textId="612F5CFD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7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625A1FB" w14:textId="1EAD11E0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CC407A8" w14:textId="2B7450A9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5.5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7667A0B" w14:textId="2BD77D4B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9.8</w:t>
            </w:r>
          </w:p>
        </w:tc>
      </w:tr>
      <w:tr w:rsidR="00F60AF5" w:rsidRPr="00D76F1B" w14:paraId="329624AE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F82EBC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325AC7A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756976A" w14:textId="07E009E2" w:rsidR="00F60AF5" w:rsidRPr="001E2C44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5D4829" w:rsidRPr="001E2C44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FFBA834" w14:textId="74C999C7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470C5E7" w14:textId="656860C0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5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565283B" w14:textId="5D28B038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8.6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4C515E8" w14:textId="08C6DD05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2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7E64126" w14:textId="59274BFB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6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75DF672" w14:textId="0A8227B9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.1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AC42A43" w14:textId="1C65DCE9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5.6</w:t>
            </w:r>
          </w:p>
        </w:tc>
      </w:tr>
      <w:tr w:rsidR="00F60AF5" w:rsidRPr="00D76F1B" w14:paraId="7DB5B248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50A06F8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CBA372E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EE3A671" w14:textId="4FF987D9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2.6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E7528DE" w14:textId="6BD22F38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6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FADDB89" w14:textId="6BE87507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9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BCBFF97" w14:textId="041C399A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3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C19488D" w14:textId="50C2070C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8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1013D70" w14:textId="52348B02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2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79EC0F6" w14:textId="102811C3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7.0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05D7DF3" w14:textId="5C36E92F" w:rsidR="00F60AF5" w:rsidRPr="001E2C44" w:rsidRDefault="005D4829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1E2C44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5</w:t>
            </w:r>
            <w:r w:rsidRPr="001E2C44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.6</w:t>
            </w:r>
          </w:p>
        </w:tc>
      </w:tr>
    </w:tbl>
    <w:p w14:paraId="23F73592" w14:textId="7F44F0F1" w:rsidR="00F60AF5" w:rsidRDefault="00F60AF5" w:rsidP="00B4096C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</w:p>
    <w:p w14:paraId="3ABC8D58" w14:textId="77777777" w:rsidR="00F60AF5" w:rsidRPr="00D76F1B" w:rsidRDefault="00F60AF5" w:rsidP="00F60AF5">
      <w:pPr>
        <w:widowControl/>
        <w:jc w:val="left"/>
        <w:rPr>
          <w:rFonts w:ascii="Arial" w:eastAsia="Times New Roman" w:hAnsi="Arial" w:cs="Arial"/>
          <w:b/>
          <w:bCs/>
          <w:noProof w:val="0"/>
          <w:kern w:val="0"/>
          <w:sz w:val="20"/>
          <w:szCs w:val="20"/>
          <w:lang w:eastAsia="en-US"/>
        </w:rPr>
      </w:pPr>
      <w:r w:rsidRPr="001D6015">
        <w:rPr>
          <w:rFonts w:ascii="Arial" w:eastAsia="Times New Roman" w:hAnsi="Arial" w:cs="Arial"/>
          <w:b/>
          <w:bCs/>
          <w:noProof w:val="0"/>
          <w:kern w:val="0"/>
          <w:sz w:val="20"/>
          <w:szCs w:val="24"/>
          <w:lang w:eastAsia="en-US"/>
        </w:rPr>
        <w:t>Abbreviations:</w:t>
      </w:r>
      <w:r w:rsidRPr="001D6015">
        <w:rPr>
          <w:rFonts w:ascii="Arial" w:eastAsia="Times New Roman" w:hAnsi="Arial" w:cs="Arial"/>
          <w:noProof w:val="0"/>
          <w:kern w:val="0"/>
          <w:sz w:val="20"/>
          <w:szCs w:val="24"/>
          <w:lang w:eastAsia="en-US"/>
        </w:rPr>
        <w:t xml:space="preserve"> COPD, chronic obstructive pulmonary disease.</w:t>
      </w:r>
    </w:p>
    <w:p w14:paraId="12DC5865" w14:textId="77777777" w:rsidR="00F60AF5" w:rsidRPr="00D76F1B" w:rsidRDefault="00F60AF5" w:rsidP="00B4096C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</w:p>
    <w:p w14:paraId="3F9C759D" w14:textId="77777777" w:rsidR="00487A58" w:rsidRDefault="00487A58">
      <w:pPr>
        <w:widowControl/>
        <w:jc w:val="left"/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</w:pPr>
      <w:r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  <w:br w:type="page"/>
      </w:r>
    </w:p>
    <w:p w14:paraId="31FE3466" w14:textId="63A80388" w:rsidR="00325D85" w:rsidRDefault="00325D85" w:rsidP="00325D85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  <w:r w:rsidRPr="00D76F1B"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  <w:lastRenderedPageBreak/>
        <w:t xml:space="preserve">Table S6. 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COPD predicted value calculated using the </w:t>
      </w:r>
      <w:r w:rsidR="00414ADE" w:rsidRPr="00D76F1B">
        <w:rPr>
          <w:rFonts w:ascii="Arial" w:eastAsia="Times New Roman" w:hAnsi="Arial" w:cs="Arial"/>
          <w:noProof w:val="0"/>
          <w:kern w:val="0"/>
          <w:sz w:val="20"/>
          <w:szCs w:val="24"/>
          <w:lang w:eastAsia="en-US"/>
        </w:rPr>
        <w:t xml:space="preserve">logistic 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regression model obtained in this study. It is assumed that </w:t>
      </w:r>
      <w:r w:rsidR="00FB1317"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>responses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to</w:t>
      </w:r>
      <w:r w:rsidR="00FB1317"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the questions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“Do you often have a feeling of dyspnea?” and " Do you often produce sputum?" are “yes”.</w:t>
      </w:r>
    </w:p>
    <w:tbl>
      <w:tblPr>
        <w:tblW w:w="8772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38"/>
        <w:gridCol w:w="913"/>
        <w:gridCol w:w="848"/>
        <w:gridCol w:w="848"/>
        <w:gridCol w:w="848"/>
        <w:gridCol w:w="848"/>
        <w:gridCol w:w="848"/>
        <w:gridCol w:w="848"/>
        <w:gridCol w:w="848"/>
        <w:gridCol w:w="874"/>
        <w:gridCol w:w="11"/>
      </w:tblGrid>
      <w:tr w:rsidR="00F60AF5" w:rsidRPr="00D76F1B" w14:paraId="5CD9EAE6" w14:textId="77777777" w:rsidTr="007004E5">
        <w:trPr>
          <w:trHeight w:val="711"/>
        </w:trPr>
        <w:tc>
          <w:tcPr>
            <w:tcW w:w="1951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CE023CC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COPD</w:t>
            </w:r>
            <w:r w:rsidRPr="00D76F1B">
              <w:rPr>
                <w:rFonts w:ascii="Arial" w:hAnsi="游ゴシック" w:cs="Arial" w:hint="eastAsia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 xml:space="preserve">　　　　</w:t>
            </w: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predicted value (%)</w:t>
            </w:r>
          </w:p>
        </w:tc>
        <w:tc>
          <w:tcPr>
            <w:tcW w:w="6821" w:type="dxa"/>
            <w:gridSpan w:val="9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DCA16CF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eastAsia="ＭＳ Ｐゴシック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pack-year</w:t>
            </w:r>
          </w:p>
        </w:tc>
      </w:tr>
      <w:tr w:rsidR="00F60AF5" w:rsidRPr="00D76F1B" w14:paraId="7F34D78D" w14:textId="77777777" w:rsidTr="007004E5">
        <w:trPr>
          <w:gridAfter w:val="1"/>
          <w:wAfter w:w="11" w:type="dxa"/>
          <w:trHeight w:val="711"/>
        </w:trPr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F156261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26C017F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dark1"/>
                <w:kern w:val="24"/>
                <w:sz w:val="20"/>
                <w:szCs w:val="20"/>
              </w:rPr>
              <w:t>3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482524E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69C6D20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A1348F4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0E29AE0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05C3BE0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D71B234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0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DCE5237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00</w:t>
            </w:r>
          </w:p>
        </w:tc>
      </w:tr>
      <w:tr w:rsidR="00F60AF5" w:rsidRPr="00D76F1B" w14:paraId="32DE7A87" w14:textId="77777777" w:rsidTr="007004E5">
        <w:trPr>
          <w:gridAfter w:val="1"/>
          <w:wAfter w:w="11" w:type="dxa"/>
          <w:trHeight w:val="855"/>
        </w:trPr>
        <w:tc>
          <w:tcPr>
            <w:tcW w:w="103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93E38AE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age</w:t>
            </w: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31139CF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6E3A8CB" w14:textId="1F4BF546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8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6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6CF517A" w14:textId="48FB16BB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0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A75BE71" w14:textId="53CE356A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2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217B81C" w14:textId="3E760BEB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4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2FEF9D1" w14:textId="0D28AEAE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6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AC29321" w14:textId="466C9D7C" w:rsidR="00F60AF5" w:rsidRPr="00954CE0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1E2C44" w:rsidRPr="00954CE0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593286A" w14:textId="1FA01CF5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2.2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98232AB" w14:textId="7BD05144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5.6</w:t>
            </w:r>
          </w:p>
        </w:tc>
      </w:tr>
      <w:tr w:rsidR="00F60AF5" w:rsidRPr="00D76F1B" w14:paraId="2F0899E2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C0F4D8F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21F297D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0875F46" w14:textId="647160DE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0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45EE97A" w14:textId="6A64515D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2.6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82FE07B" w14:textId="4ECD55E0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4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FC3D5ED" w14:textId="09AAFF38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7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6F2E00D" w14:textId="2B2DA88F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0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E8A55B2" w14:textId="4F21B87B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3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C067AFB" w14:textId="022911E5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6.6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FA8EFEA" w14:textId="7B2BB405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0.3</w:t>
            </w:r>
          </w:p>
        </w:tc>
      </w:tr>
      <w:tr w:rsidR="00F60AF5" w:rsidRPr="00D76F1B" w14:paraId="55C63C5F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8043D94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5BB45BC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C6F1797" w14:textId="225C74A9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3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CE8AA9D" w14:textId="0401ED8B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5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4E609B3" w14:textId="0F39B152" w:rsidR="00F60AF5" w:rsidRPr="00954CE0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1E2C44" w:rsidRPr="00954CE0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80EE881" w14:textId="616C9723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0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EFA537C" w14:textId="0C10B65C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4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461A5D8" w14:textId="3D0FBC18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7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1243B96" w14:textId="4AE709D6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.5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60EEDD2" w14:textId="201739BA" w:rsidR="00F60AF5" w:rsidRPr="00954CE0" w:rsidRDefault="001E2C44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="00954CE0"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5.6</w:t>
            </w:r>
          </w:p>
        </w:tc>
      </w:tr>
      <w:tr w:rsidR="00F60AF5" w:rsidRPr="00D76F1B" w14:paraId="0102B856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106F35C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2B2EB02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4EE9CB8" w14:textId="26D8B093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6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0FF1562" w14:textId="5A72277C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8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4E448F0" w14:textId="7389DDC3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4CEEE17" w14:textId="647F05C5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5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190A61A" w14:textId="06E38D8C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8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540DA56" w14:textId="489DC741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2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404D322" w14:textId="0788C299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6.8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824A60B" w14:textId="045DAC40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.2</w:t>
            </w:r>
          </w:p>
        </w:tc>
      </w:tr>
      <w:tr w:rsidR="00F60AF5" w:rsidRPr="00D76F1B" w14:paraId="6B4CCB90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666187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2B87147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8DE920E" w14:textId="508A42CF" w:rsidR="00F60AF5" w:rsidRPr="00954CE0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954CE0" w:rsidRPr="00954CE0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D95CDB8" w14:textId="3629220D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2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701F33E" w14:textId="73FA4969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6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0DD84D8" w14:textId="2677C48E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9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D3DF47C" w14:textId="64475A8A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3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CD924B8" w14:textId="005D9D5E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8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1628CD3" w14:textId="5EF1BD1D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2.5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CC1364C" w14:textId="440295CF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7.1</w:t>
            </w:r>
          </w:p>
        </w:tc>
      </w:tr>
      <w:tr w:rsidR="00F60AF5" w:rsidRPr="00D76F1B" w14:paraId="7556A65C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C2A37DD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AAE107E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2BBB1AE" w14:textId="62E29FE1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3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59C1615" w14:textId="1B8C15CD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7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008147A" w14:textId="7543C381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10645A4" w14:textId="5C9AEEAA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5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8AA7CB1" w14:textId="6C3F53A0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9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F7E9128" w14:textId="75C92BFD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3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59372EF" w14:textId="4EA16DBD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8.4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4AD3F00" w14:textId="5859FF50" w:rsidR="00F60AF5" w:rsidRPr="00954CE0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954CE0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5</w:t>
            </w:r>
            <w:r w:rsidRPr="00954CE0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3.1</w:t>
            </w:r>
          </w:p>
        </w:tc>
      </w:tr>
    </w:tbl>
    <w:p w14:paraId="3C8EF1C6" w14:textId="0863ACBC" w:rsidR="00F60AF5" w:rsidRDefault="00F60AF5" w:rsidP="00325D85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</w:p>
    <w:p w14:paraId="61494AA2" w14:textId="77777777" w:rsidR="00F60AF5" w:rsidRPr="00D76F1B" w:rsidRDefault="00F60AF5" w:rsidP="00F60AF5">
      <w:pPr>
        <w:widowControl/>
        <w:jc w:val="left"/>
        <w:rPr>
          <w:rFonts w:ascii="Arial" w:eastAsia="Times New Roman" w:hAnsi="Arial" w:cs="Arial"/>
          <w:b/>
          <w:bCs/>
          <w:noProof w:val="0"/>
          <w:kern w:val="0"/>
          <w:sz w:val="20"/>
          <w:szCs w:val="20"/>
          <w:lang w:eastAsia="en-US"/>
        </w:rPr>
      </w:pPr>
      <w:r w:rsidRPr="001D6015">
        <w:rPr>
          <w:rFonts w:ascii="Arial" w:eastAsia="Times New Roman" w:hAnsi="Arial" w:cs="Arial"/>
          <w:b/>
          <w:bCs/>
          <w:noProof w:val="0"/>
          <w:kern w:val="0"/>
          <w:sz w:val="20"/>
          <w:szCs w:val="24"/>
          <w:lang w:eastAsia="en-US"/>
        </w:rPr>
        <w:t>Abbreviations:</w:t>
      </w:r>
      <w:r w:rsidRPr="001D6015">
        <w:rPr>
          <w:rFonts w:ascii="Arial" w:eastAsia="Times New Roman" w:hAnsi="Arial" w:cs="Arial"/>
          <w:noProof w:val="0"/>
          <w:kern w:val="0"/>
          <w:sz w:val="20"/>
          <w:szCs w:val="24"/>
          <w:lang w:eastAsia="en-US"/>
        </w:rPr>
        <w:t xml:space="preserve"> COPD, chronic obstructive pulmonary disease.</w:t>
      </w:r>
    </w:p>
    <w:p w14:paraId="72E66BE1" w14:textId="77777777" w:rsidR="00F60AF5" w:rsidRPr="00D76F1B" w:rsidRDefault="00F60AF5" w:rsidP="00325D85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</w:p>
    <w:p w14:paraId="3E07D406" w14:textId="77777777" w:rsidR="00487A58" w:rsidRDefault="00487A58">
      <w:pPr>
        <w:widowControl/>
        <w:jc w:val="left"/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</w:pPr>
      <w:r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  <w:br w:type="page"/>
      </w:r>
    </w:p>
    <w:p w14:paraId="5FD91D12" w14:textId="45D60197" w:rsidR="00325D85" w:rsidRDefault="00325D85" w:rsidP="00325D85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  <w:r w:rsidRPr="00D76F1B">
        <w:rPr>
          <w:rFonts w:ascii="Arial" w:eastAsiaTheme="minorHAnsi" w:hAnsi="Arial" w:cs="Arial"/>
          <w:b/>
          <w:bCs/>
          <w:noProof w:val="0"/>
          <w:kern w:val="0"/>
          <w:sz w:val="20"/>
          <w:szCs w:val="20"/>
          <w:lang w:eastAsia="en-US"/>
        </w:rPr>
        <w:lastRenderedPageBreak/>
        <w:t xml:space="preserve">Table S7. 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>COPD predicted value calculated using the</w:t>
      </w:r>
      <w:r w:rsidR="00414ADE" w:rsidRPr="00D76F1B">
        <w:rPr>
          <w:rFonts w:ascii="Arial" w:eastAsia="Times New Roman" w:hAnsi="Arial" w:cs="Arial"/>
          <w:noProof w:val="0"/>
          <w:kern w:val="0"/>
          <w:sz w:val="20"/>
          <w:szCs w:val="24"/>
          <w:lang w:eastAsia="en-US"/>
        </w:rPr>
        <w:t xml:space="preserve"> logistic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regression model obtained in this study. It is assumed that </w:t>
      </w:r>
      <w:r w:rsidR="00FB1317"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responses to the questions </w:t>
      </w:r>
      <w:r w:rsidRPr="00D76F1B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>"Do you often develop cough?", "Do you often produce sputum?", and "Do you often have a feeling of dyspnea?" are all “no”.</w:t>
      </w:r>
      <w:r w:rsidRPr="00325D85"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  <w:t xml:space="preserve"> </w:t>
      </w:r>
    </w:p>
    <w:tbl>
      <w:tblPr>
        <w:tblW w:w="8772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38"/>
        <w:gridCol w:w="913"/>
        <w:gridCol w:w="848"/>
        <w:gridCol w:w="848"/>
        <w:gridCol w:w="848"/>
        <w:gridCol w:w="848"/>
        <w:gridCol w:w="848"/>
        <w:gridCol w:w="848"/>
        <w:gridCol w:w="848"/>
        <w:gridCol w:w="874"/>
        <w:gridCol w:w="11"/>
      </w:tblGrid>
      <w:tr w:rsidR="00F60AF5" w:rsidRPr="00D76F1B" w14:paraId="3BA446D6" w14:textId="77777777" w:rsidTr="007004E5">
        <w:trPr>
          <w:trHeight w:val="711"/>
        </w:trPr>
        <w:tc>
          <w:tcPr>
            <w:tcW w:w="1951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B6F1293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COPD</w:t>
            </w:r>
            <w:r w:rsidRPr="00D76F1B">
              <w:rPr>
                <w:rFonts w:ascii="Arial" w:hAnsi="游ゴシック" w:cs="Arial" w:hint="eastAsia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 xml:space="preserve">　　　　</w:t>
            </w: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predicted value (%)</w:t>
            </w:r>
          </w:p>
        </w:tc>
        <w:tc>
          <w:tcPr>
            <w:tcW w:w="6821" w:type="dxa"/>
            <w:gridSpan w:val="9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F286480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eastAsia="ＭＳ Ｐゴシック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pack-year</w:t>
            </w:r>
          </w:p>
        </w:tc>
      </w:tr>
      <w:tr w:rsidR="00F60AF5" w:rsidRPr="00D76F1B" w14:paraId="6731C6EE" w14:textId="77777777" w:rsidTr="007004E5">
        <w:trPr>
          <w:gridAfter w:val="1"/>
          <w:wAfter w:w="11" w:type="dxa"/>
          <w:trHeight w:val="711"/>
        </w:trPr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3E4C65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905918F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dark1"/>
                <w:kern w:val="24"/>
                <w:sz w:val="20"/>
                <w:szCs w:val="20"/>
              </w:rPr>
              <w:t>3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5AE171A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2B93FE6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7D53344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91CBA4E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E240CE3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80F5666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0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F7283A8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00</w:t>
            </w:r>
          </w:p>
        </w:tc>
      </w:tr>
      <w:tr w:rsidR="00F60AF5" w:rsidRPr="00D76F1B" w14:paraId="1C534BD4" w14:textId="77777777" w:rsidTr="007004E5">
        <w:trPr>
          <w:gridAfter w:val="1"/>
          <w:wAfter w:w="11" w:type="dxa"/>
          <w:trHeight w:val="855"/>
        </w:trPr>
        <w:tc>
          <w:tcPr>
            <w:tcW w:w="103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BA97EE2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age</w:t>
            </w: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075AFEB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4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DEAA21D" w14:textId="283CC757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D5A00EA" w14:textId="1209FEDC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6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0E1C456" w14:textId="677CF51B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035DAFB" w14:textId="40383E42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6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D1E8A73" w14:textId="4A70F8DE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7B2519F" w14:textId="2D715AB2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5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EF1ED58" w14:textId="5F88139D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6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2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22B25BC" w14:textId="4ACC7C2B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7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3</w:t>
            </w:r>
          </w:p>
        </w:tc>
      </w:tr>
      <w:tr w:rsidR="00F60AF5" w:rsidRPr="00D76F1B" w14:paraId="29191B2F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90D623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973D98D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5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C6DD215" w14:textId="390D0325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C2163FF" w14:textId="5B80F412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805E48F" w14:textId="1139F6E5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51E2143" w14:textId="4A984280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6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FEEBC9E" w14:textId="795299BB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5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4C6B27E" w14:textId="02A87D2D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6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5BA7558" w14:textId="2690EB7C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7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7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D34AE8D" w14:textId="07325A78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9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1</w:t>
            </w:r>
          </w:p>
        </w:tc>
      </w:tr>
      <w:tr w:rsidR="00F60AF5" w:rsidRPr="00D76F1B" w14:paraId="2186FCE4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334AA3F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6741A5D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6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F2435B5" w14:textId="5A82D893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3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B2D2503" w14:textId="72FEE199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DF1D023" w14:textId="5A6DAFBB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0CAA5DC" w14:textId="7DF5A05C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5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949A5E9" w14:textId="78177F05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6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8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96ED64E" w14:textId="4563E816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8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C203AB0" w14:textId="1D8FD40D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9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6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B784F4D" w14:textId="5710DE2E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.3</w:t>
            </w:r>
          </w:p>
        </w:tc>
      </w:tr>
      <w:tr w:rsidR="00F60AF5" w:rsidRPr="00D76F1B" w14:paraId="3C8E817C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A067FB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EC1E804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7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FEEC782" w14:textId="0FE390BF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4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3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66888FD" w14:textId="410CC769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5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35C25AF" w14:textId="7D0D5E07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6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11E60E6" w14:textId="6E49D14F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7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2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578257C" w14:textId="105C18EF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8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D42B5ED" w14:textId="0A58C146" w:rsidR="00F60AF5" w:rsidRPr="00B51487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1</w:t>
            </w:r>
            <w:r w:rsidR="00954CE0" w:rsidRPr="00B51487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0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34A218F" w14:textId="0F22D324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.9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DF64A56" w14:textId="74D95DEC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3.9</w:t>
            </w:r>
          </w:p>
        </w:tc>
      </w:tr>
      <w:tr w:rsidR="00F60AF5" w:rsidRPr="00D76F1B" w14:paraId="0E429229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0A4D62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047928D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8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4CDFEEA" w14:textId="4BE4B215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5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3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DB95317" w14:textId="4DFDFE41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6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9B56B66" w14:textId="0DF934C7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7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5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FE62448" w14:textId="7C779C0E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8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B0AE480" w14:textId="3B448F99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0.6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BECF691" w14:textId="33FAE3A4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2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CBBDA16" w14:textId="0F2301A2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4.6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DAA6DC8" w14:textId="65567031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7.0</w:t>
            </w:r>
          </w:p>
        </w:tc>
      </w:tr>
      <w:tr w:rsidR="00F60AF5" w:rsidRPr="00D76F1B" w14:paraId="536FFDCF" w14:textId="77777777" w:rsidTr="007004E5">
        <w:trPr>
          <w:gridAfter w:val="1"/>
          <w:wAfter w:w="11" w:type="dxa"/>
          <w:trHeight w:val="8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AEDF627" w14:textId="77777777" w:rsidR="00F60AF5" w:rsidRPr="00D76F1B" w:rsidRDefault="00F60AF5" w:rsidP="007004E5">
            <w:pPr>
              <w:widowControl/>
              <w:jc w:val="left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609060C" w14:textId="77777777" w:rsidR="00F60AF5" w:rsidRPr="00D76F1B" w:rsidRDefault="00F60AF5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noProof w:val="0"/>
                <w:kern w:val="0"/>
                <w:sz w:val="20"/>
                <w:szCs w:val="20"/>
              </w:rPr>
            </w:pPr>
            <w:r w:rsidRPr="00D76F1B">
              <w:rPr>
                <w:rFonts w:ascii="Arial" w:hAnsi="Arial" w:cs="Arial"/>
                <w:b/>
                <w:bCs/>
                <w:noProof w:val="0"/>
                <w:color w:val="000000" w:themeColor="text1"/>
                <w:kern w:val="24"/>
                <w:sz w:val="20"/>
                <w:szCs w:val="20"/>
              </w:rPr>
              <w:t>9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3399F9A" w14:textId="35268D9F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6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7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4AC94FC" w14:textId="238B7931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7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9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BDC70AC" w14:textId="1A9C83FF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9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.4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2DB4A54" w14:textId="0CB8ADB2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1.1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1BF5C2B" w14:textId="18D9D6DE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3.0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53FCDF1" w14:textId="58DFE059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5.3</w:t>
            </w:r>
          </w:p>
        </w:tc>
        <w:tc>
          <w:tcPr>
            <w:tcW w:w="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BCC54BD" w14:textId="3FF9564A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1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7.8</w:t>
            </w:r>
          </w:p>
        </w:tc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8DBCDB8" w14:textId="35A7D51A" w:rsidR="00F60AF5" w:rsidRPr="00B51487" w:rsidRDefault="00954CE0" w:rsidP="007004E5">
            <w:pPr>
              <w:widowControl/>
              <w:jc w:val="center"/>
              <w:textAlignment w:val="center"/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</w:pPr>
            <w:r w:rsidRPr="00B51487">
              <w:rPr>
                <w:rFonts w:ascii="Arial" w:eastAsia="ＭＳ Ｐゴシック" w:hAnsi="Arial" w:cs="Arial" w:hint="eastAsia"/>
                <w:b/>
                <w:bCs/>
                <w:noProof w:val="0"/>
                <w:kern w:val="0"/>
                <w:sz w:val="20"/>
                <w:szCs w:val="20"/>
              </w:rPr>
              <w:t>2</w:t>
            </w:r>
            <w:r w:rsidRPr="00B51487">
              <w:rPr>
                <w:rFonts w:ascii="Arial" w:eastAsia="ＭＳ Ｐゴシック" w:hAnsi="Arial" w:cs="Arial"/>
                <w:b/>
                <w:bCs/>
                <w:noProof w:val="0"/>
                <w:kern w:val="0"/>
                <w:sz w:val="20"/>
                <w:szCs w:val="20"/>
              </w:rPr>
              <w:t>0.7</w:t>
            </w:r>
          </w:p>
        </w:tc>
      </w:tr>
    </w:tbl>
    <w:p w14:paraId="3D44E748" w14:textId="77777777" w:rsidR="00F60AF5" w:rsidRPr="00325D85" w:rsidRDefault="00F60AF5" w:rsidP="00325D85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</w:p>
    <w:p w14:paraId="3751F019" w14:textId="77777777" w:rsidR="00F60AF5" w:rsidRPr="00D76F1B" w:rsidRDefault="00F60AF5" w:rsidP="00F60AF5">
      <w:pPr>
        <w:widowControl/>
        <w:jc w:val="left"/>
        <w:rPr>
          <w:rFonts w:ascii="Arial" w:eastAsia="Times New Roman" w:hAnsi="Arial" w:cs="Arial"/>
          <w:b/>
          <w:bCs/>
          <w:noProof w:val="0"/>
          <w:kern w:val="0"/>
          <w:sz w:val="20"/>
          <w:szCs w:val="20"/>
          <w:lang w:eastAsia="en-US"/>
        </w:rPr>
      </w:pPr>
      <w:r w:rsidRPr="001D6015">
        <w:rPr>
          <w:rFonts w:ascii="Arial" w:eastAsia="Times New Roman" w:hAnsi="Arial" w:cs="Arial"/>
          <w:b/>
          <w:bCs/>
          <w:noProof w:val="0"/>
          <w:kern w:val="0"/>
          <w:sz w:val="20"/>
          <w:szCs w:val="24"/>
          <w:lang w:eastAsia="en-US"/>
        </w:rPr>
        <w:t>Abbreviations:</w:t>
      </w:r>
      <w:r w:rsidRPr="001D6015">
        <w:rPr>
          <w:rFonts w:ascii="Arial" w:eastAsia="Times New Roman" w:hAnsi="Arial" w:cs="Arial"/>
          <w:noProof w:val="0"/>
          <w:kern w:val="0"/>
          <w:sz w:val="20"/>
          <w:szCs w:val="24"/>
          <w:lang w:eastAsia="en-US"/>
        </w:rPr>
        <w:t xml:space="preserve"> COPD, chronic obstructive pulmonary disease.</w:t>
      </w:r>
    </w:p>
    <w:p w14:paraId="30534C82" w14:textId="77777777" w:rsidR="00325D85" w:rsidRPr="003A16DC" w:rsidRDefault="00325D85" w:rsidP="00B4096C">
      <w:pPr>
        <w:widowControl/>
        <w:spacing w:line="480" w:lineRule="auto"/>
        <w:jc w:val="left"/>
        <w:rPr>
          <w:rFonts w:ascii="Arial" w:eastAsiaTheme="minorHAnsi" w:hAnsi="Arial" w:cs="Arial"/>
          <w:noProof w:val="0"/>
          <w:kern w:val="0"/>
          <w:sz w:val="20"/>
          <w:szCs w:val="20"/>
          <w:lang w:eastAsia="en-US"/>
        </w:rPr>
      </w:pPr>
    </w:p>
    <w:sectPr w:rsidR="00325D85" w:rsidRPr="003A16DC" w:rsidSect="001D3831">
      <w:footerReference w:type="even" r:id="rId8"/>
      <w:footerReference w:type="default" r:id="rId9"/>
      <w:pgSz w:w="12240" w:h="15840"/>
      <w:pgMar w:top="1701" w:right="1701" w:bottom="1701" w:left="1701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FD49A8" w14:textId="77777777" w:rsidR="00BA5CF0" w:rsidRDefault="00BA5CF0">
      <w:r>
        <w:separator/>
      </w:r>
    </w:p>
  </w:endnote>
  <w:endnote w:type="continuationSeparator" w:id="0">
    <w:p w14:paraId="2FAEB251" w14:textId="77777777" w:rsidR="00BA5CF0" w:rsidRDefault="00BA5C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25B46" w14:textId="77777777" w:rsidR="00BA5CF0" w:rsidRDefault="00BA5CF0" w:rsidP="00EE752F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3825B47" w14:textId="77777777" w:rsidR="00BA5CF0" w:rsidRDefault="00BA5CF0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25B48" w14:textId="77777777" w:rsidR="00BA5CF0" w:rsidRDefault="00BA5CF0" w:rsidP="00EE752F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</w:rPr>
      <w:t>8</w:t>
    </w:r>
    <w:r>
      <w:rPr>
        <w:rStyle w:val="a5"/>
      </w:rPr>
      <w:fldChar w:fldCharType="end"/>
    </w:r>
  </w:p>
  <w:p w14:paraId="03825B49" w14:textId="77777777" w:rsidR="00BA5CF0" w:rsidRDefault="00BA5CF0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A39E7B" w14:textId="77777777" w:rsidR="00BA5CF0" w:rsidRDefault="00BA5CF0">
      <w:r>
        <w:separator/>
      </w:r>
    </w:p>
  </w:footnote>
  <w:footnote w:type="continuationSeparator" w:id="0">
    <w:p w14:paraId="08D28D4C" w14:textId="77777777" w:rsidR="00BA5CF0" w:rsidRDefault="00BA5C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891815"/>
    <w:multiLevelType w:val="hybridMultilevel"/>
    <w:tmpl w:val="2DBE23C2"/>
    <w:lvl w:ilvl="0" w:tplc="C1AC92D0">
      <w:start w:val="1"/>
      <w:numFmt w:val="decimal"/>
      <w:lvlText w:val="%1."/>
      <w:lvlJc w:val="left"/>
      <w:pPr>
        <w:ind w:left="420" w:hanging="420"/>
      </w:pPr>
    </w:lvl>
    <w:lvl w:ilvl="1" w:tplc="D03886FE" w:tentative="1">
      <w:start w:val="1"/>
      <w:numFmt w:val="aiueoFullWidth"/>
      <w:lvlText w:val="(%2)"/>
      <w:lvlJc w:val="left"/>
      <w:pPr>
        <w:ind w:left="840" w:hanging="420"/>
      </w:pPr>
    </w:lvl>
    <w:lvl w:ilvl="2" w:tplc="6714DB34" w:tentative="1">
      <w:start w:val="1"/>
      <w:numFmt w:val="decimalEnclosedCircle"/>
      <w:lvlText w:val="%3"/>
      <w:lvlJc w:val="left"/>
      <w:pPr>
        <w:ind w:left="1260" w:hanging="420"/>
      </w:pPr>
    </w:lvl>
    <w:lvl w:ilvl="3" w:tplc="EE0AAA6C" w:tentative="1">
      <w:start w:val="1"/>
      <w:numFmt w:val="decimal"/>
      <w:lvlText w:val="%4."/>
      <w:lvlJc w:val="left"/>
      <w:pPr>
        <w:ind w:left="1680" w:hanging="420"/>
      </w:pPr>
    </w:lvl>
    <w:lvl w:ilvl="4" w:tplc="72A25498" w:tentative="1">
      <w:start w:val="1"/>
      <w:numFmt w:val="aiueoFullWidth"/>
      <w:lvlText w:val="(%5)"/>
      <w:lvlJc w:val="left"/>
      <w:pPr>
        <w:ind w:left="2100" w:hanging="420"/>
      </w:pPr>
    </w:lvl>
    <w:lvl w:ilvl="5" w:tplc="BB2042C0" w:tentative="1">
      <w:start w:val="1"/>
      <w:numFmt w:val="decimalEnclosedCircle"/>
      <w:lvlText w:val="%6"/>
      <w:lvlJc w:val="left"/>
      <w:pPr>
        <w:ind w:left="2520" w:hanging="420"/>
      </w:pPr>
    </w:lvl>
    <w:lvl w:ilvl="6" w:tplc="260E3E12" w:tentative="1">
      <w:start w:val="1"/>
      <w:numFmt w:val="decimal"/>
      <w:lvlText w:val="%7."/>
      <w:lvlJc w:val="left"/>
      <w:pPr>
        <w:ind w:left="2940" w:hanging="420"/>
      </w:pPr>
    </w:lvl>
    <w:lvl w:ilvl="7" w:tplc="A6CA3D5C" w:tentative="1">
      <w:start w:val="1"/>
      <w:numFmt w:val="aiueoFullWidth"/>
      <w:lvlText w:val="(%8)"/>
      <w:lvlJc w:val="left"/>
      <w:pPr>
        <w:ind w:left="3360" w:hanging="420"/>
      </w:pPr>
    </w:lvl>
    <w:lvl w:ilvl="8" w:tplc="3DD6ADE4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7AE03DA"/>
    <w:multiLevelType w:val="hybridMultilevel"/>
    <w:tmpl w:val="6DC0CA80"/>
    <w:lvl w:ilvl="0" w:tplc="28D604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D7CEC1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B8BCD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EB642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FE82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186A01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EC6FC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3B264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704D7E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5EE334F"/>
    <w:multiLevelType w:val="hybridMultilevel"/>
    <w:tmpl w:val="55562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sTQwsrC0NLYwNDJQ0lEKTi0uzszPAykwqgUAGWEc+SwAAAA="/>
  </w:docVars>
  <w:rsids>
    <w:rsidRoot w:val="00E24104"/>
    <w:rsid w:val="000000DD"/>
    <w:rsid w:val="00000356"/>
    <w:rsid w:val="00000E9A"/>
    <w:rsid w:val="00000F18"/>
    <w:rsid w:val="000022A6"/>
    <w:rsid w:val="00002F27"/>
    <w:rsid w:val="00003696"/>
    <w:rsid w:val="0000391B"/>
    <w:rsid w:val="00004486"/>
    <w:rsid w:val="00005DCB"/>
    <w:rsid w:val="00006895"/>
    <w:rsid w:val="00006F09"/>
    <w:rsid w:val="00006F73"/>
    <w:rsid w:val="0001143E"/>
    <w:rsid w:val="00011B8E"/>
    <w:rsid w:val="00011EB3"/>
    <w:rsid w:val="00014B30"/>
    <w:rsid w:val="00014BE1"/>
    <w:rsid w:val="0001662B"/>
    <w:rsid w:val="000208F9"/>
    <w:rsid w:val="00020C52"/>
    <w:rsid w:val="00021694"/>
    <w:rsid w:val="00023272"/>
    <w:rsid w:val="0002375A"/>
    <w:rsid w:val="00026A9A"/>
    <w:rsid w:val="00026F7D"/>
    <w:rsid w:val="000272B2"/>
    <w:rsid w:val="00031A67"/>
    <w:rsid w:val="00032FB3"/>
    <w:rsid w:val="00035734"/>
    <w:rsid w:val="000417FB"/>
    <w:rsid w:val="00044EB4"/>
    <w:rsid w:val="00044F9C"/>
    <w:rsid w:val="0004675E"/>
    <w:rsid w:val="000469C8"/>
    <w:rsid w:val="00046C76"/>
    <w:rsid w:val="00047BB4"/>
    <w:rsid w:val="00050745"/>
    <w:rsid w:val="00050E1B"/>
    <w:rsid w:val="0005103D"/>
    <w:rsid w:val="00053DC8"/>
    <w:rsid w:val="00054577"/>
    <w:rsid w:val="00055BEF"/>
    <w:rsid w:val="00063C44"/>
    <w:rsid w:val="00063D6B"/>
    <w:rsid w:val="0006446F"/>
    <w:rsid w:val="00064D63"/>
    <w:rsid w:val="000679C0"/>
    <w:rsid w:val="00067BCF"/>
    <w:rsid w:val="00067EE2"/>
    <w:rsid w:val="00070100"/>
    <w:rsid w:val="000702BF"/>
    <w:rsid w:val="00070421"/>
    <w:rsid w:val="000716E5"/>
    <w:rsid w:val="0007210A"/>
    <w:rsid w:val="00075222"/>
    <w:rsid w:val="0007635E"/>
    <w:rsid w:val="000772D6"/>
    <w:rsid w:val="000829B5"/>
    <w:rsid w:val="00082AB4"/>
    <w:rsid w:val="00084FDA"/>
    <w:rsid w:val="000875CA"/>
    <w:rsid w:val="00090B94"/>
    <w:rsid w:val="00092976"/>
    <w:rsid w:val="0009767E"/>
    <w:rsid w:val="000A0B25"/>
    <w:rsid w:val="000A0B66"/>
    <w:rsid w:val="000A103A"/>
    <w:rsid w:val="000A4167"/>
    <w:rsid w:val="000A4538"/>
    <w:rsid w:val="000A50AD"/>
    <w:rsid w:val="000A51D8"/>
    <w:rsid w:val="000A5616"/>
    <w:rsid w:val="000A6273"/>
    <w:rsid w:val="000A6953"/>
    <w:rsid w:val="000A6D41"/>
    <w:rsid w:val="000B1FE4"/>
    <w:rsid w:val="000B40EC"/>
    <w:rsid w:val="000B57E4"/>
    <w:rsid w:val="000B67AC"/>
    <w:rsid w:val="000B6879"/>
    <w:rsid w:val="000B7042"/>
    <w:rsid w:val="000B72B2"/>
    <w:rsid w:val="000C00A6"/>
    <w:rsid w:val="000C0BFA"/>
    <w:rsid w:val="000C1545"/>
    <w:rsid w:val="000C4525"/>
    <w:rsid w:val="000C611F"/>
    <w:rsid w:val="000C7E6A"/>
    <w:rsid w:val="000D00F3"/>
    <w:rsid w:val="000D1313"/>
    <w:rsid w:val="000D1FA4"/>
    <w:rsid w:val="000D3DE5"/>
    <w:rsid w:val="000D6151"/>
    <w:rsid w:val="000D6496"/>
    <w:rsid w:val="000D6D1D"/>
    <w:rsid w:val="000D72DA"/>
    <w:rsid w:val="000D73FA"/>
    <w:rsid w:val="000D7DA7"/>
    <w:rsid w:val="000E2AB9"/>
    <w:rsid w:val="000E4999"/>
    <w:rsid w:val="000E4A92"/>
    <w:rsid w:val="000E4B44"/>
    <w:rsid w:val="000E4BE9"/>
    <w:rsid w:val="000E4DE5"/>
    <w:rsid w:val="000E71E0"/>
    <w:rsid w:val="000E79B9"/>
    <w:rsid w:val="000F11DB"/>
    <w:rsid w:val="000F1709"/>
    <w:rsid w:val="000F348F"/>
    <w:rsid w:val="000F34ED"/>
    <w:rsid w:val="000F3F1E"/>
    <w:rsid w:val="000F5534"/>
    <w:rsid w:val="000F669F"/>
    <w:rsid w:val="0010048B"/>
    <w:rsid w:val="00101091"/>
    <w:rsid w:val="001016BE"/>
    <w:rsid w:val="00102B2A"/>
    <w:rsid w:val="001030F9"/>
    <w:rsid w:val="00104132"/>
    <w:rsid w:val="00106CE5"/>
    <w:rsid w:val="001073DF"/>
    <w:rsid w:val="00107454"/>
    <w:rsid w:val="00114BEB"/>
    <w:rsid w:val="00115161"/>
    <w:rsid w:val="0011552E"/>
    <w:rsid w:val="00116846"/>
    <w:rsid w:val="0011744B"/>
    <w:rsid w:val="00121A08"/>
    <w:rsid w:val="001240A9"/>
    <w:rsid w:val="001243A9"/>
    <w:rsid w:val="00125181"/>
    <w:rsid w:val="00125AFA"/>
    <w:rsid w:val="00125D1F"/>
    <w:rsid w:val="00130505"/>
    <w:rsid w:val="001319BA"/>
    <w:rsid w:val="00132E1E"/>
    <w:rsid w:val="00133275"/>
    <w:rsid w:val="00133B7A"/>
    <w:rsid w:val="00135E5C"/>
    <w:rsid w:val="0013603C"/>
    <w:rsid w:val="00137564"/>
    <w:rsid w:val="001402D0"/>
    <w:rsid w:val="00140CEB"/>
    <w:rsid w:val="0014192D"/>
    <w:rsid w:val="001423EF"/>
    <w:rsid w:val="00142444"/>
    <w:rsid w:val="001427BB"/>
    <w:rsid w:val="00142A08"/>
    <w:rsid w:val="00143485"/>
    <w:rsid w:val="00146BC4"/>
    <w:rsid w:val="001475FC"/>
    <w:rsid w:val="00147D9A"/>
    <w:rsid w:val="00152232"/>
    <w:rsid w:val="0015281E"/>
    <w:rsid w:val="001539B8"/>
    <w:rsid w:val="00154CFA"/>
    <w:rsid w:val="00156D2D"/>
    <w:rsid w:val="00161EE6"/>
    <w:rsid w:val="00164F36"/>
    <w:rsid w:val="00165314"/>
    <w:rsid w:val="0016552B"/>
    <w:rsid w:val="001657BB"/>
    <w:rsid w:val="00171CDC"/>
    <w:rsid w:val="001740A1"/>
    <w:rsid w:val="00176079"/>
    <w:rsid w:val="001765E6"/>
    <w:rsid w:val="00177B30"/>
    <w:rsid w:val="00177D36"/>
    <w:rsid w:val="001803B9"/>
    <w:rsid w:val="001819AB"/>
    <w:rsid w:val="00181A84"/>
    <w:rsid w:val="00183320"/>
    <w:rsid w:val="00183332"/>
    <w:rsid w:val="001838E7"/>
    <w:rsid w:val="001850F2"/>
    <w:rsid w:val="0018543E"/>
    <w:rsid w:val="00190E8A"/>
    <w:rsid w:val="00190EC0"/>
    <w:rsid w:val="00191768"/>
    <w:rsid w:val="00194E12"/>
    <w:rsid w:val="00196681"/>
    <w:rsid w:val="00197929"/>
    <w:rsid w:val="001A14FA"/>
    <w:rsid w:val="001A18B9"/>
    <w:rsid w:val="001A2027"/>
    <w:rsid w:val="001A261E"/>
    <w:rsid w:val="001A51F8"/>
    <w:rsid w:val="001A5444"/>
    <w:rsid w:val="001A5EEF"/>
    <w:rsid w:val="001A6B8B"/>
    <w:rsid w:val="001B01E8"/>
    <w:rsid w:val="001B0876"/>
    <w:rsid w:val="001B17CD"/>
    <w:rsid w:val="001B2385"/>
    <w:rsid w:val="001B2C25"/>
    <w:rsid w:val="001B433A"/>
    <w:rsid w:val="001B6C3A"/>
    <w:rsid w:val="001C2015"/>
    <w:rsid w:val="001C3704"/>
    <w:rsid w:val="001C3BEA"/>
    <w:rsid w:val="001C3CEE"/>
    <w:rsid w:val="001C3DDB"/>
    <w:rsid w:val="001C467A"/>
    <w:rsid w:val="001C4A55"/>
    <w:rsid w:val="001C65C1"/>
    <w:rsid w:val="001C7549"/>
    <w:rsid w:val="001D062E"/>
    <w:rsid w:val="001D066F"/>
    <w:rsid w:val="001D0F4C"/>
    <w:rsid w:val="001D1C55"/>
    <w:rsid w:val="001D20C2"/>
    <w:rsid w:val="001D3610"/>
    <w:rsid w:val="001D3831"/>
    <w:rsid w:val="001D3AB1"/>
    <w:rsid w:val="001D5E8A"/>
    <w:rsid w:val="001D6015"/>
    <w:rsid w:val="001D6AE6"/>
    <w:rsid w:val="001E00A4"/>
    <w:rsid w:val="001E1545"/>
    <w:rsid w:val="001E2C44"/>
    <w:rsid w:val="001E37DC"/>
    <w:rsid w:val="001E3EA1"/>
    <w:rsid w:val="001E6A0E"/>
    <w:rsid w:val="001E7E97"/>
    <w:rsid w:val="001F0AAC"/>
    <w:rsid w:val="001F12B2"/>
    <w:rsid w:val="001F209D"/>
    <w:rsid w:val="001F23A0"/>
    <w:rsid w:val="001F2ABD"/>
    <w:rsid w:val="001F2D76"/>
    <w:rsid w:val="001F3A28"/>
    <w:rsid w:val="001F4133"/>
    <w:rsid w:val="001F41F2"/>
    <w:rsid w:val="001F5A9F"/>
    <w:rsid w:val="001F656A"/>
    <w:rsid w:val="00200A3E"/>
    <w:rsid w:val="002018A3"/>
    <w:rsid w:val="00203CC3"/>
    <w:rsid w:val="00204EC2"/>
    <w:rsid w:val="00205E0B"/>
    <w:rsid w:val="002060E6"/>
    <w:rsid w:val="00206F9D"/>
    <w:rsid w:val="002112E2"/>
    <w:rsid w:val="00211AAF"/>
    <w:rsid w:val="00212910"/>
    <w:rsid w:val="00212D2B"/>
    <w:rsid w:val="00213C78"/>
    <w:rsid w:val="0021611C"/>
    <w:rsid w:val="00217027"/>
    <w:rsid w:val="0021783D"/>
    <w:rsid w:val="0022008B"/>
    <w:rsid w:val="00220842"/>
    <w:rsid w:val="0022168D"/>
    <w:rsid w:val="00222634"/>
    <w:rsid w:val="002237D7"/>
    <w:rsid w:val="00230ADC"/>
    <w:rsid w:val="0023133B"/>
    <w:rsid w:val="00231527"/>
    <w:rsid w:val="0023272E"/>
    <w:rsid w:val="00233C7B"/>
    <w:rsid w:val="002352FB"/>
    <w:rsid w:val="00235877"/>
    <w:rsid w:val="0023702F"/>
    <w:rsid w:val="0023735B"/>
    <w:rsid w:val="002405B6"/>
    <w:rsid w:val="00240C6B"/>
    <w:rsid w:val="00242418"/>
    <w:rsid w:val="00242C4B"/>
    <w:rsid w:val="00243670"/>
    <w:rsid w:val="00244B42"/>
    <w:rsid w:val="0024571F"/>
    <w:rsid w:val="00246206"/>
    <w:rsid w:val="0024621E"/>
    <w:rsid w:val="00246248"/>
    <w:rsid w:val="0024788A"/>
    <w:rsid w:val="00251FB4"/>
    <w:rsid w:val="002533DC"/>
    <w:rsid w:val="0025532F"/>
    <w:rsid w:val="00256113"/>
    <w:rsid w:val="00256480"/>
    <w:rsid w:val="00256A00"/>
    <w:rsid w:val="00260F16"/>
    <w:rsid w:val="002611B8"/>
    <w:rsid w:val="002614B2"/>
    <w:rsid w:val="0026389E"/>
    <w:rsid w:val="00263F9C"/>
    <w:rsid w:val="00264163"/>
    <w:rsid w:val="00266140"/>
    <w:rsid w:val="0026620F"/>
    <w:rsid w:val="00266B59"/>
    <w:rsid w:val="0027030C"/>
    <w:rsid w:val="002704B8"/>
    <w:rsid w:val="002706E5"/>
    <w:rsid w:val="002717BD"/>
    <w:rsid w:val="002722F6"/>
    <w:rsid w:val="0027267C"/>
    <w:rsid w:val="00273E2B"/>
    <w:rsid w:val="00274E07"/>
    <w:rsid w:val="002751C1"/>
    <w:rsid w:val="00277B40"/>
    <w:rsid w:val="00280087"/>
    <w:rsid w:val="0028078B"/>
    <w:rsid w:val="00282377"/>
    <w:rsid w:val="00282DA0"/>
    <w:rsid w:val="00283E17"/>
    <w:rsid w:val="00287514"/>
    <w:rsid w:val="00290A7D"/>
    <w:rsid w:val="00290F4F"/>
    <w:rsid w:val="00293CCA"/>
    <w:rsid w:val="00295127"/>
    <w:rsid w:val="00296C8D"/>
    <w:rsid w:val="002A61BD"/>
    <w:rsid w:val="002A6DFA"/>
    <w:rsid w:val="002A7ADC"/>
    <w:rsid w:val="002B0514"/>
    <w:rsid w:val="002B0B5B"/>
    <w:rsid w:val="002B1C82"/>
    <w:rsid w:val="002B2997"/>
    <w:rsid w:val="002B4F55"/>
    <w:rsid w:val="002B59F8"/>
    <w:rsid w:val="002B6A64"/>
    <w:rsid w:val="002B6E6C"/>
    <w:rsid w:val="002B7959"/>
    <w:rsid w:val="002C308A"/>
    <w:rsid w:val="002C3594"/>
    <w:rsid w:val="002C47E7"/>
    <w:rsid w:val="002C5211"/>
    <w:rsid w:val="002C5B3C"/>
    <w:rsid w:val="002C5F0A"/>
    <w:rsid w:val="002C67BA"/>
    <w:rsid w:val="002C712E"/>
    <w:rsid w:val="002D1E0E"/>
    <w:rsid w:val="002D2484"/>
    <w:rsid w:val="002D4B4F"/>
    <w:rsid w:val="002E0280"/>
    <w:rsid w:val="002E1133"/>
    <w:rsid w:val="002E2405"/>
    <w:rsid w:val="002E3712"/>
    <w:rsid w:val="002E4AA1"/>
    <w:rsid w:val="002E5624"/>
    <w:rsid w:val="002E7D96"/>
    <w:rsid w:val="002E7E0E"/>
    <w:rsid w:val="002E7F9A"/>
    <w:rsid w:val="002F0121"/>
    <w:rsid w:val="002F2494"/>
    <w:rsid w:val="002F4551"/>
    <w:rsid w:val="002F51DD"/>
    <w:rsid w:val="002F540F"/>
    <w:rsid w:val="002F5C9F"/>
    <w:rsid w:val="002F7312"/>
    <w:rsid w:val="0030061A"/>
    <w:rsid w:val="00303125"/>
    <w:rsid w:val="0030356A"/>
    <w:rsid w:val="0030375D"/>
    <w:rsid w:val="00306F98"/>
    <w:rsid w:val="00307379"/>
    <w:rsid w:val="00312A50"/>
    <w:rsid w:val="0031418F"/>
    <w:rsid w:val="00315A4C"/>
    <w:rsid w:val="00315A59"/>
    <w:rsid w:val="00315CC8"/>
    <w:rsid w:val="003173FF"/>
    <w:rsid w:val="00320532"/>
    <w:rsid w:val="003211A1"/>
    <w:rsid w:val="0032295C"/>
    <w:rsid w:val="00323064"/>
    <w:rsid w:val="00324AA4"/>
    <w:rsid w:val="0032572B"/>
    <w:rsid w:val="00325D85"/>
    <w:rsid w:val="00327ADB"/>
    <w:rsid w:val="0033171E"/>
    <w:rsid w:val="00331E94"/>
    <w:rsid w:val="003321D8"/>
    <w:rsid w:val="00332F9A"/>
    <w:rsid w:val="0033473C"/>
    <w:rsid w:val="003349D2"/>
    <w:rsid w:val="00334CBD"/>
    <w:rsid w:val="003372F6"/>
    <w:rsid w:val="00337A07"/>
    <w:rsid w:val="00340FEA"/>
    <w:rsid w:val="00341F82"/>
    <w:rsid w:val="0034243A"/>
    <w:rsid w:val="0034366C"/>
    <w:rsid w:val="003446B9"/>
    <w:rsid w:val="0034483A"/>
    <w:rsid w:val="00346D7E"/>
    <w:rsid w:val="0034704F"/>
    <w:rsid w:val="00350D03"/>
    <w:rsid w:val="00352AA2"/>
    <w:rsid w:val="00354097"/>
    <w:rsid w:val="0035615B"/>
    <w:rsid w:val="00357156"/>
    <w:rsid w:val="0036263F"/>
    <w:rsid w:val="00363E40"/>
    <w:rsid w:val="00363F24"/>
    <w:rsid w:val="00364BD0"/>
    <w:rsid w:val="003661FA"/>
    <w:rsid w:val="003708A0"/>
    <w:rsid w:val="0037107E"/>
    <w:rsid w:val="00373E5E"/>
    <w:rsid w:val="003742F2"/>
    <w:rsid w:val="0037642C"/>
    <w:rsid w:val="00376586"/>
    <w:rsid w:val="00376DB7"/>
    <w:rsid w:val="00376FB4"/>
    <w:rsid w:val="003815A8"/>
    <w:rsid w:val="0038255C"/>
    <w:rsid w:val="00382F83"/>
    <w:rsid w:val="00384C4F"/>
    <w:rsid w:val="00386FDD"/>
    <w:rsid w:val="00387ABA"/>
    <w:rsid w:val="00387C6F"/>
    <w:rsid w:val="00390DB8"/>
    <w:rsid w:val="00391A7C"/>
    <w:rsid w:val="00391F41"/>
    <w:rsid w:val="00392685"/>
    <w:rsid w:val="00392D76"/>
    <w:rsid w:val="00392D7D"/>
    <w:rsid w:val="003935AA"/>
    <w:rsid w:val="0039457F"/>
    <w:rsid w:val="0039695F"/>
    <w:rsid w:val="003A049F"/>
    <w:rsid w:val="003A0C30"/>
    <w:rsid w:val="003A16DC"/>
    <w:rsid w:val="003A1C44"/>
    <w:rsid w:val="003A2E46"/>
    <w:rsid w:val="003A4C1F"/>
    <w:rsid w:val="003A5134"/>
    <w:rsid w:val="003A70E7"/>
    <w:rsid w:val="003A7FE9"/>
    <w:rsid w:val="003B06C0"/>
    <w:rsid w:val="003B140A"/>
    <w:rsid w:val="003B1780"/>
    <w:rsid w:val="003B239E"/>
    <w:rsid w:val="003B30FA"/>
    <w:rsid w:val="003B43AE"/>
    <w:rsid w:val="003B4D00"/>
    <w:rsid w:val="003B4F6F"/>
    <w:rsid w:val="003B50E0"/>
    <w:rsid w:val="003B5446"/>
    <w:rsid w:val="003B5567"/>
    <w:rsid w:val="003B6B68"/>
    <w:rsid w:val="003B6D92"/>
    <w:rsid w:val="003C177F"/>
    <w:rsid w:val="003C2497"/>
    <w:rsid w:val="003C2DAC"/>
    <w:rsid w:val="003C59BB"/>
    <w:rsid w:val="003D1476"/>
    <w:rsid w:val="003D4B47"/>
    <w:rsid w:val="003D5308"/>
    <w:rsid w:val="003D6275"/>
    <w:rsid w:val="003D6A36"/>
    <w:rsid w:val="003E0018"/>
    <w:rsid w:val="003E08C2"/>
    <w:rsid w:val="003E12CD"/>
    <w:rsid w:val="003E180B"/>
    <w:rsid w:val="003E72D5"/>
    <w:rsid w:val="003F23E3"/>
    <w:rsid w:val="003F33B1"/>
    <w:rsid w:val="003F4BD8"/>
    <w:rsid w:val="003F549D"/>
    <w:rsid w:val="004004D4"/>
    <w:rsid w:val="00400D55"/>
    <w:rsid w:val="00401374"/>
    <w:rsid w:val="004025AC"/>
    <w:rsid w:val="00403445"/>
    <w:rsid w:val="0040384D"/>
    <w:rsid w:val="0040436B"/>
    <w:rsid w:val="00404F90"/>
    <w:rsid w:val="00407487"/>
    <w:rsid w:val="00413286"/>
    <w:rsid w:val="00413588"/>
    <w:rsid w:val="0041428F"/>
    <w:rsid w:val="004148BF"/>
    <w:rsid w:val="00414ADE"/>
    <w:rsid w:val="00415A39"/>
    <w:rsid w:val="00415BB4"/>
    <w:rsid w:val="00415C31"/>
    <w:rsid w:val="00415FF9"/>
    <w:rsid w:val="00416595"/>
    <w:rsid w:val="004168B4"/>
    <w:rsid w:val="0041722E"/>
    <w:rsid w:val="00417D24"/>
    <w:rsid w:val="004201E9"/>
    <w:rsid w:val="0042068D"/>
    <w:rsid w:val="00421390"/>
    <w:rsid w:val="00425D3C"/>
    <w:rsid w:val="0043064F"/>
    <w:rsid w:val="00433A3E"/>
    <w:rsid w:val="00436116"/>
    <w:rsid w:val="0043665A"/>
    <w:rsid w:val="004417A8"/>
    <w:rsid w:val="0044268A"/>
    <w:rsid w:val="004429CF"/>
    <w:rsid w:val="00442EC7"/>
    <w:rsid w:val="0044307E"/>
    <w:rsid w:val="00443DD7"/>
    <w:rsid w:val="00445832"/>
    <w:rsid w:val="00445AD5"/>
    <w:rsid w:val="004504F8"/>
    <w:rsid w:val="00452A06"/>
    <w:rsid w:val="0045353F"/>
    <w:rsid w:val="0045451D"/>
    <w:rsid w:val="00454991"/>
    <w:rsid w:val="00455183"/>
    <w:rsid w:val="004551AA"/>
    <w:rsid w:val="004561D8"/>
    <w:rsid w:val="00461738"/>
    <w:rsid w:val="00461876"/>
    <w:rsid w:val="00462F1E"/>
    <w:rsid w:val="00466DAA"/>
    <w:rsid w:val="00467333"/>
    <w:rsid w:val="0046753B"/>
    <w:rsid w:val="00467C6A"/>
    <w:rsid w:val="00471291"/>
    <w:rsid w:val="00473DEF"/>
    <w:rsid w:val="00474DA0"/>
    <w:rsid w:val="004752CE"/>
    <w:rsid w:val="00476D3B"/>
    <w:rsid w:val="00477048"/>
    <w:rsid w:val="0047785E"/>
    <w:rsid w:val="00480756"/>
    <w:rsid w:val="004831D3"/>
    <w:rsid w:val="00483B9F"/>
    <w:rsid w:val="004856C5"/>
    <w:rsid w:val="00485801"/>
    <w:rsid w:val="00487421"/>
    <w:rsid w:val="00487A58"/>
    <w:rsid w:val="00490B93"/>
    <w:rsid w:val="00496B0B"/>
    <w:rsid w:val="00497724"/>
    <w:rsid w:val="004A1831"/>
    <w:rsid w:val="004A1EF0"/>
    <w:rsid w:val="004A52AC"/>
    <w:rsid w:val="004A56EC"/>
    <w:rsid w:val="004A5ED4"/>
    <w:rsid w:val="004A73A0"/>
    <w:rsid w:val="004B1CF5"/>
    <w:rsid w:val="004B2D00"/>
    <w:rsid w:val="004B792B"/>
    <w:rsid w:val="004C218D"/>
    <w:rsid w:val="004C38E5"/>
    <w:rsid w:val="004C78F2"/>
    <w:rsid w:val="004D113D"/>
    <w:rsid w:val="004D16DF"/>
    <w:rsid w:val="004D17B1"/>
    <w:rsid w:val="004D2DCF"/>
    <w:rsid w:val="004D2F14"/>
    <w:rsid w:val="004D3F87"/>
    <w:rsid w:val="004D4C24"/>
    <w:rsid w:val="004D7308"/>
    <w:rsid w:val="004E1CF2"/>
    <w:rsid w:val="004E6846"/>
    <w:rsid w:val="004F0552"/>
    <w:rsid w:val="004F2D05"/>
    <w:rsid w:val="004F2D11"/>
    <w:rsid w:val="004F380C"/>
    <w:rsid w:val="0050061D"/>
    <w:rsid w:val="00500EDD"/>
    <w:rsid w:val="005022A4"/>
    <w:rsid w:val="00502944"/>
    <w:rsid w:val="00503115"/>
    <w:rsid w:val="005039BB"/>
    <w:rsid w:val="005039E4"/>
    <w:rsid w:val="00504576"/>
    <w:rsid w:val="00505D36"/>
    <w:rsid w:val="0050610E"/>
    <w:rsid w:val="005073A6"/>
    <w:rsid w:val="00510423"/>
    <w:rsid w:val="0051124C"/>
    <w:rsid w:val="005128F4"/>
    <w:rsid w:val="00512E99"/>
    <w:rsid w:val="0051512A"/>
    <w:rsid w:val="00517534"/>
    <w:rsid w:val="0052160B"/>
    <w:rsid w:val="00523BAE"/>
    <w:rsid w:val="00524F5D"/>
    <w:rsid w:val="00525822"/>
    <w:rsid w:val="00526BCD"/>
    <w:rsid w:val="00526D83"/>
    <w:rsid w:val="005310E3"/>
    <w:rsid w:val="00531CEE"/>
    <w:rsid w:val="005326D6"/>
    <w:rsid w:val="00532768"/>
    <w:rsid w:val="00534984"/>
    <w:rsid w:val="00540F71"/>
    <w:rsid w:val="00541630"/>
    <w:rsid w:val="00542566"/>
    <w:rsid w:val="00542F98"/>
    <w:rsid w:val="00543B43"/>
    <w:rsid w:val="00543F3A"/>
    <w:rsid w:val="005441C8"/>
    <w:rsid w:val="00544406"/>
    <w:rsid w:val="00545F6C"/>
    <w:rsid w:val="0054623C"/>
    <w:rsid w:val="0054710F"/>
    <w:rsid w:val="005515BF"/>
    <w:rsid w:val="00551B27"/>
    <w:rsid w:val="00554022"/>
    <w:rsid w:val="00555037"/>
    <w:rsid w:val="00556272"/>
    <w:rsid w:val="005608D1"/>
    <w:rsid w:val="00561A0C"/>
    <w:rsid w:val="00562F6D"/>
    <w:rsid w:val="005634BD"/>
    <w:rsid w:val="00563579"/>
    <w:rsid w:val="0056777E"/>
    <w:rsid w:val="00573092"/>
    <w:rsid w:val="00573DA8"/>
    <w:rsid w:val="00573FCB"/>
    <w:rsid w:val="005745CE"/>
    <w:rsid w:val="00575EF1"/>
    <w:rsid w:val="00576448"/>
    <w:rsid w:val="00577140"/>
    <w:rsid w:val="00577D81"/>
    <w:rsid w:val="00583BA3"/>
    <w:rsid w:val="005841D3"/>
    <w:rsid w:val="00586185"/>
    <w:rsid w:val="0058756E"/>
    <w:rsid w:val="005875AA"/>
    <w:rsid w:val="00587C39"/>
    <w:rsid w:val="00590392"/>
    <w:rsid w:val="005933C8"/>
    <w:rsid w:val="00595064"/>
    <w:rsid w:val="005A40A6"/>
    <w:rsid w:val="005A6240"/>
    <w:rsid w:val="005A630C"/>
    <w:rsid w:val="005A6D9D"/>
    <w:rsid w:val="005A71BB"/>
    <w:rsid w:val="005B2041"/>
    <w:rsid w:val="005B3FF2"/>
    <w:rsid w:val="005B4FF4"/>
    <w:rsid w:val="005B6518"/>
    <w:rsid w:val="005B7043"/>
    <w:rsid w:val="005B77FF"/>
    <w:rsid w:val="005B7A69"/>
    <w:rsid w:val="005C0AD6"/>
    <w:rsid w:val="005C447C"/>
    <w:rsid w:val="005C76DF"/>
    <w:rsid w:val="005D0162"/>
    <w:rsid w:val="005D0FC9"/>
    <w:rsid w:val="005D25E5"/>
    <w:rsid w:val="005D2762"/>
    <w:rsid w:val="005D3C0F"/>
    <w:rsid w:val="005D3E69"/>
    <w:rsid w:val="005D4670"/>
    <w:rsid w:val="005D4829"/>
    <w:rsid w:val="005D6480"/>
    <w:rsid w:val="005D64EC"/>
    <w:rsid w:val="005D713D"/>
    <w:rsid w:val="005E3097"/>
    <w:rsid w:val="005E3A32"/>
    <w:rsid w:val="005E3BA7"/>
    <w:rsid w:val="005E4BD9"/>
    <w:rsid w:val="005E5161"/>
    <w:rsid w:val="005F04ED"/>
    <w:rsid w:val="005F3BD3"/>
    <w:rsid w:val="005F46D8"/>
    <w:rsid w:val="005F4BAC"/>
    <w:rsid w:val="005F6F32"/>
    <w:rsid w:val="005F72F5"/>
    <w:rsid w:val="005F79C4"/>
    <w:rsid w:val="005F7E66"/>
    <w:rsid w:val="00604FEC"/>
    <w:rsid w:val="0060692B"/>
    <w:rsid w:val="006078C7"/>
    <w:rsid w:val="00607C1A"/>
    <w:rsid w:val="00607D2F"/>
    <w:rsid w:val="00610FB0"/>
    <w:rsid w:val="00611A53"/>
    <w:rsid w:val="00612309"/>
    <w:rsid w:val="006126B6"/>
    <w:rsid w:val="00613165"/>
    <w:rsid w:val="00613226"/>
    <w:rsid w:val="0061413A"/>
    <w:rsid w:val="006148DB"/>
    <w:rsid w:val="00615CBD"/>
    <w:rsid w:val="00615F85"/>
    <w:rsid w:val="006166DA"/>
    <w:rsid w:val="00620044"/>
    <w:rsid w:val="00620DE3"/>
    <w:rsid w:val="006228F7"/>
    <w:rsid w:val="00622F48"/>
    <w:rsid w:val="00625B00"/>
    <w:rsid w:val="00625E2F"/>
    <w:rsid w:val="00627BBA"/>
    <w:rsid w:val="00630B5B"/>
    <w:rsid w:val="00632490"/>
    <w:rsid w:val="00632B25"/>
    <w:rsid w:val="00633429"/>
    <w:rsid w:val="00634120"/>
    <w:rsid w:val="00634A95"/>
    <w:rsid w:val="00634E12"/>
    <w:rsid w:val="00635304"/>
    <w:rsid w:val="006357BD"/>
    <w:rsid w:val="00635F33"/>
    <w:rsid w:val="00637361"/>
    <w:rsid w:val="00640B90"/>
    <w:rsid w:val="00641F43"/>
    <w:rsid w:val="0064397E"/>
    <w:rsid w:val="00644C3C"/>
    <w:rsid w:val="00645EB6"/>
    <w:rsid w:val="00646871"/>
    <w:rsid w:val="00646EE1"/>
    <w:rsid w:val="006510EF"/>
    <w:rsid w:val="00651193"/>
    <w:rsid w:val="00652479"/>
    <w:rsid w:val="006529CA"/>
    <w:rsid w:val="00654497"/>
    <w:rsid w:val="0065592E"/>
    <w:rsid w:val="0065653C"/>
    <w:rsid w:val="00660D8C"/>
    <w:rsid w:val="00661F46"/>
    <w:rsid w:val="00662228"/>
    <w:rsid w:val="00662435"/>
    <w:rsid w:val="006649A8"/>
    <w:rsid w:val="00664DCA"/>
    <w:rsid w:val="00665EEB"/>
    <w:rsid w:val="0066741B"/>
    <w:rsid w:val="00667CD6"/>
    <w:rsid w:val="0067076D"/>
    <w:rsid w:val="00670E45"/>
    <w:rsid w:val="006730DB"/>
    <w:rsid w:val="006734EA"/>
    <w:rsid w:val="00673D2C"/>
    <w:rsid w:val="00674AAE"/>
    <w:rsid w:val="00674CA2"/>
    <w:rsid w:val="00674DCF"/>
    <w:rsid w:val="0067501F"/>
    <w:rsid w:val="006753A4"/>
    <w:rsid w:val="006754B7"/>
    <w:rsid w:val="006761AB"/>
    <w:rsid w:val="006763AD"/>
    <w:rsid w:val="0067781A"/>
    <w:rsid w:val="00681B25"/>
    <w:rsid w:val="00682236"/>
    <w:rsid w:val="00682275"/>
    <w:rsid w:val="00683569"/>
    <w:rsid w:val="0068571A"/>
    <w:rsid w:val="006865BA"/>
    <w:rsid w:val="006908FB"/>
    <w:rsid w:val="006912B1"/>
    <w:rsid w:val="00692089"/>
    <w:rsid w:val="00692158"/>
    <w:rsid w:val="00693FF2"/>
    <w:rsid w:val="00695AF7"/>
    <w:rsid w:val="00695C20"/>
    <w:rsid w:val="00696ADB"/>
    <w:rsid w:val="006A0D7F"/>
    <w:rsid w:val="006A2258"/>
    <w:rsid w:val="006A2B3A"/>
    <w:rsid w:val="006A308D"/>
    <w:rsid w:val="006A35F1"/>
    <w:rsid w:val="006A3D7A"/>
    <w:rsid w:val="006A4265"/>
    <w:rsid w:val="006A45C8"/>
    <w:rsid w:val="006A48C2"/>
    <w:rsid w:val="006A6472"/>
    <w:rsid w:val="006A717E"/>
    <w:rsid w:val="006A7605"/>
    <w:rsid w:val="006A7C20"/>
    <w:rsid w:val="006B052B"/>
    <w:rsid w:val="006B0D9A"/>
    <w:rsid w:val="006B18AA"/>
    <w:rsid w:val="006B2786"/>
    <w:rsid w:val="006B4942"/>
    <w:rsid w:val="006B5249"/>
    <w:rsid w:val="006B5EA5"/>
    <w:rsid w:val="006B7011"/>
    <w:rsid w:val="006C24DD"/>
    <w:rsid w:val="006C33D5"/>
    <w:rsid w:val="006C5379"/>
    <w:rsid w:val="006C5448"/>
    <w:rsid w:val="006C56B0"/>
    <w:rsid w:val="006C690E"/>
    <w:rsid w:val="006C6C94"/>
    <w:rsid w:val="006D22CB"/>
    <w:rsid w:val="006D25B0"/>
    <w:rsid w:val="006D3969"/>
    <w:rsid w:val="006D3DCB"/>
    <w:rsid w:val="006D6147"/>
    <w:rsid w:val="006D6836"/>
    <w:rsid w:val="006D77E4"/>
    <w:rsid w:val="006E0A1C"/>
    <w:rsid w:val="006E1330"/>
    <w:rsid w:val="006E2BF5"/>
    <w:rsid w:val="006E30C1"/>
    <w:rsid w:val="006E4610"/>
    <w:rsid w:val="006F1A1A"/>
    <w:rsid w:val="006F204B"/>
    <w:rsid w:val="006F3175"/>
    <w:rsid w:val="006F4565"/>
    <w:rsid w:val="006F57C4"/>
    <w:rsid w:val="006F6015"/>
    <w:rsid w:val="006F69F9"/>
    <w:rsid w:val="006F6A16"/>
    <w:rsid w:val="006F7D94"/>
    <w:rsid w:val="007024E9"/>
    <w:rsid w:val="00702C76"/>
    <w:rsid w:val="00703632"/>
    <w:rsid w:val="00703AE8"/>
    <w:rsid w:val="007041F9"/>
    <w:rsid w:val="007048F5"/>
    <w:rsid w:val="0070513C"/>
    <w:rsid w:val="00705EED"/>
    <w:rsid w:val="007100D7"/>
    <w:rsid w:val="007119F9"/>
    <w:rsid w:val="007141D9"/>
    <w:rsid w:val="00714EE4"/>
    <w:rsid w:val="00714EF3"/>
    <w:rsid w:val="007159E1"/>
    <w:rsid w:val="00716579"/>
    <w:rsid w:val="00717ECE"/>
    <w:rsid w:val="00721069"/>
    <w:rsid w:val="00723D33"/>
    <w:rsid w:val="00723D59"/>
    <w:rsid w:val="00725B0B"/>
    <w:rsid w:val="00727ECA"/>
    <w:rsid w:val="00731FC6"/>
    <w:rsid w:val="007322F6"/>
    <w:rsid w:val="00734118"/>
    <w:rsid w:val="00737305"/>
    <w:rsid w:val="00740AEF"/>
    <w:rsid w:val="00741172"/>
    <w:rsid w:val="0074128B"/>
    <w:rsid w:val="00741CB8"/>
    <w:rsid w:val="00743E23"/>
    <w:rsid w:val="00744A52"/>
    <w:rsid w:val="00745DEF"/>
    <w:rsid w:val="00745F5E"/>
    <w:rsid w:val="00746051"/>
    <w:rsid w:val="00746215"/>
    <w:rsid w:val="0074656A"/>
    <w:rsid w:val="007477DC"/>
    <w:rsid w:val="00747EF4"/>
    <w:rsid w:val="00751326"/>
    <w:rsid w:val="00751E23"/>
    <w:rsid w:val="00756920"/>
    <w:rsid w:val="00760DE8"/>
    <w:rsid w:val="00760EA3"/>
    <w:rsid w:val="00761FC3"/>
    <w:rsid w:val="007628FB"/>
    <w:rsid w:val="007628FF"/>
    <w:rsid w:val="007638D1"/>
    <w:rsid w:val="00763A94"/>
    <w:rsid w:val="0076736F"/>
    <w:rsid w:val="00767894"/>
    <w:rsid w:val="007716D2"/>
    <w:rsid w:val="00772BB7"/>
    <w:rsid w:val="00773F88"/>
    <w:rsid w:val="00774FFE"/>
    <w:rsid w:val="00775876"/>
    <w:rsid w:val="00777365"/>
    <w:rsid w:val="00780FB0"/>
    <w:rsid w:val="00782B37"/>
    <w:rsid w:val="007840F6"/>
    <w:rsid w:val="00785AC4"/>
    <w:rsid w:val="0078682E"/>
    <w:rsid w:val="0079082A"/>
    <w:rsid w:val="00790E14"/>
    <w:rsid w:val="00791CD7"/>
    <w:rsid w:val="007927BB"/>
    <w:rsid w:val="007930DD"/>
    <w:rsid w:val="007934B9"/>
    <w:rsid w:val="0079725E"/>
    <w:rsid w:val="0079774E"/>
    <w:rsid w:val="00797761"/>
    <w:rsid w:val="007A22AE"/>
    <w:rsid w:val="007A26AD"/>
    <w:rsid w:val="007A575D"/>
    <w:rsid w:val="007A5EC6"/>
    <w:rsid w:val="007A68B2"/>
    <w:rsid w:val="007A6B02"/>
    <w:rsid w:val="007B0F0F"/>
    <w:rsid w:val="007B3318"/>
    <w:rsid w:val="007B4F9D"/>
    <w:rsid w:val="007B5413"/>
    <w:rsid w:val="007B75C5"/>
    <w:rsid w:val="007C0E55"/>
    <w:rsid w:val="007C15D4"/>
    <w:rsid w:val="007C233B"/>
    <w:rsid w:val="007C299E"/>
    <w:rsid w:val="007C3BF8"/>
    <w:rsid w:val="007C5252"/>
    <w:rsid w:val="007C5610"/>
    <w:rsid w:val="007C5C15"/>
    <w:rsid w:val="007C605F"/>
    <w:rsid w:val="007C661C"/>
    <w:rsid w:val="007C7BA9"/>
    <w:rsid w:val="007C7E42"/>
    <w:rsid w:val="007D18A9"/>
    <w:rsid w:val="007D1AA2"/>
    <w:rsid w:val="007D1DDA"/>
    <w:rsid w:val="007E061F"/>
    <w:rsid w:val="007E1B4E"/>
    <w:rsid w:val="007E1F04"/>
    <w:rsid w:val="007E2D04"/>
    <w:rsid w:val="007E3F9F"/>
    <w:rsid w:val="007E573F"/>
    <w:rsid w:val="007E5F4E"/>
    <w:rsid w:val="007E7073"/>
    <w:rsid w:val="007E75BD"/>
    <w:rsid w:val="007E7D90"/>
    <w:rsid w:val="007F08DE"/>
    <w:rsid w:val="007F1800"/>
    <w:rsid w:val="007F1B82"/>
    <w:rsid w:val="007F241F"/>
    <w:rsid w:val="007F64D5"/>
    <w:rsid w:val="007F6EEC"/>
    <w:rsid w:val="008033A9"/>
    <w:rsid w:val="0080439F"/>
    <w:rsid w:val="00804A1D"/>
    <w:rsid w:val="00805731"/>
    <w:rsid w:val="0081026E"/>
    <w:rsid w:val="0081034F"/>
    <w:rsid w:val="008106B7"/>
    <w:rsid w:val="00810B15"/>
    <w:rsid w:val="00811C4A"/>
    <w:rsid w:val="008149EF"/>
    <w:rsid w:val="008170A5"/>
    <w:rsid w:val="008203E5"/>
    <w:rsid w:val="00820764"/>
    <w:rsid w:val="00821A01"/>
    <w:rsid w:val="00824F13"/>
    <w:rsid w:val="0082660B"/>
    <w:rsid w:val="008276F0"/>
    <w:rsid w:val="00830751"/>
    <w:rsid w:val="00831D11"/>
    <w:rsid w:val="008328EF"/>
    <w:rsid w:val="0083373A"/>
    <w:rsid w:val="00833E7F"/>
    <w:rsid w:val="008364BD"/>
    <w:rsid w:val="00836871"/>
    <w:rsid w:val="00836BD1"/>
    <w:rsid w:val="00840A7A"/>
    <w:rsid w:val="008412EA"/>
    <w:rsid w:val="008420A7"/>
    <w:rsid w:val="008433FA"/>
    <w:rsid w:val="00843D7C"/>
    <w:rsid w:val="008440B7"/>
    <w:rsid w:val="008446FB"/>
    <w:rsid w:val="00845194"/>
    <w:rsid w:val="00845CC4"/>
    <w:rsid w:val="008508C6"/>
    <w:rsid w:val="00851A02"/>
    <w:rsid w:val="008521FD"/>
    <w:rsid w:val="008522C1"/>
    <w:rsid w:val="00853A76"/>
    <w:rsid w:val="00853DB9"/>
    <w:rsid w:val="00853EE7"/>
    <w:rsid w:val="00854604"/>
    <w:rsid w:val="008550A4"/>
    <w:rsid w:val="00855122"/>
    <w:rsid w:val="0085515C"/>
    <w:rsid w:val="00855846"/>
    <w:rsid w:val="00855947"/>
    <w:rsid w:val="00855FDD"/>
    <w:rsid w:val="00856605"/>
    <w:rsid w:val="00860411"/>
    <w:rsid w:val="00860D97"/>
    <w:rsid w:val="00861EAE"/>
    <w:rsid w:val="00863A6A"/>
    <w:rsid w:val="008644FD"/>
    <w:rsid w:val="008658ED"/>
    <w:rsid w:val="0086713D"/>
    <w:rsid w:val="008672EE"/>
    <w:rsid w:val="00867FB7"/>
    <w:rsid w:val="00871236"/>
    <w:rsid w:val="00872848"/>
    <w:rsid w:val="0087442F"/>
    <w:rsid w:val="0087443D"/>
    <w:rsid w:val="008746CA"/>
    <w:rsid w:val="00875D72"/>
    <w:rsid w:val="00876274"/>
    <w:rsid w:val="008762EF"/>
    <w:rsid w:val="00876B4C"/>
    <w:rsid w:val="008805F1"/>
    <w:rsid w:val="00880C56"/>
    <w:rsid w:val="008829A8"/>
    <w:rsid w:val="00883480"/>
    <w:rsid w:val="0088351F"/>
    <w:rsid w:val="00884317"/>
    <w:rsid w:val="008857F1"/>
    <w:rsid w:val="008865B9"/>
    <w:rsid w:val="008903EF"/>
    <w:rsid w:val="00890C6B"/>
    <w:rsid w:val="00891671"/>
    <w:rsid w:val="008926E1"/>
    <w:rsid w:val="00893303"/>
    <w:rsid w:val="00894960"/>
    <w:rsid w:val="008A03A1"/>
    <w:rsid w:val="008A0428"/>
    <w:rsid w:val="008A1E74"/>
    <w:rsid w:val="008A25E5"/>
    <w:rsid w:val="008A261F"/>
    <w:rsid w:val="008A2AD7"/>
    <w:rsid w:val="008A30C7"/>
    <w:rsid w:val="008A4554"/>
    <w:rsid w:val="008A5BBF"/>
    <w:rsid w:val="008A76C6"/>
    <w:rsid w:val="008A7E03"/>
    <w:rsid w:val="008B0754"/>
    <w:rsid w:val="008B1CB9"/>
    <w:rsid w:val="008B4B0C"/>
    <w:rsid w:val="008B5616"/>
    <w:rsid w:val="008B578A"/>
    <w:rsid w:val="008B66BB"/>
    <w:rsid w:val="008B7284"/>
    <w:rsid w:val="008C13D7"/>
    <w:rsid w:val="008C1580"/>
    <w:rsid w:val="008C1AEC"/>
    <w:rsid w:val="008C4017"/>
    <w:rsid w:val="008C7E68"/>
    <w:rsid w:val="008D1218"/>
    <w:rsid w:val="008D1EBB"/>
    <w:rsid w:val="008D2049"/>
    <w:rsid w:val="008D30EC"/>
    <w:rsid w:val="008D366E"/>
    <w:rsid w:val="008D40C5"/>
    <w:rsid w:val="008D4699"/>
    <w:rsid w:val="008D4ABE"/>
    <w:rsid w:val="008D568E"/>
    <w:rsid w:val="008D56DF"/>
    <w:rsid w:val="008D645C"/>
    <w:rsid w:val="008D66E8"/>
    <w:rsid w:val="008D69A4"/>
    <w:rsid w:val="008D6F35"/>
    <w:rsid w:val="008E2862"/>
    <w:rsid w:val="008E361B"/>
    <w:rsid w:val="008E3A58"/>
    <w:rsid w:val="008E48B2"/>
    <w:rsid w:val="008E54EF"/>
    <w:rsid w:val="008E5908"/>
    <w:rsid w:val="008E613C"/>
    <w:rsid w:val="008E71A1"/>
    <w:rsid w:val="008F07DA"/>
    <w:rsid w:val="008F1F60"/>
    <w:rsid w:val="008F3F3F"/>
    <w:rsid w:val="008F42F7"/>
    <w:rsid w:val="008F4856"/>
    <w:rsid w:val="008F5420"/>
    <w:rsid w:val="008F5894"/>
    <w:rsid w:val="008F5C24"/>
    <w:rsid w:val="008F6A10"/>
    <w:rsid w:val="008F6F33"/>
    <w:rsid w:val="00900F7B"/>
    <w:rsid w:val="009014AE"/>
    <w:rsid w:val="00902625"/>
    <w:rsid w:val="00903246"/>
    <w:rsid w:val="00904E1D"/>
    <w:rsid w:val="00906039"/>
    <w:rsid w:val="0090671D"/>
    <w:rsid w:val="00906888"/>
    <w:rsid w:val="0090774E"/>
    <w:rsid w:val="009100C9"/>
    <w:rsid w:val="00910FC5"/>
    <w:rsid w:val="00913AE3"/>
    <w:rsid w:val="009203C8"/>
    <w:rsid w:val="00927AFC"/>
    <w:rsid w:val="00930AE4"/>
    <w:rsid w:val="00930ED7"/>
    <w:rsid w:val="00934C3F"/>
    <w:rsid w:val="00936052"/>
    <w:rsid w:val="00936576"/>
    <w:rsid w:val="00940425"/>
    <w:rsid w:val="0094333B"/>
    <w:rsid w:val="00944459"/>
    <w:rsid w:val="009448FF"/>
    <w:rsid w:val="00944AF6"/>
    <w:rsid w:val="00944BD1"/>
    <w:rsid w:val="00950530"/>
    <w:rsid w:val="00950E59"/>
    <w:rsid w:val="00954AF0"/>
    <w:rsid w:val="00954CE0"/>
    <w:rsid w:val="0095632E"/>
    <w:rsid w:val="00960DD9"/>
    <w:rsid w:val="0096309B"/>
    <w:rsid w:val="00963366"/>
    <w:rsid w:val="009641E8"/>
    <w:rsid w:val="00965217"/>
    <w:rsid w:val="009722A5"/>
    <w:rsid w:val="00973A66"/>
    <w:rsid w:val="0097489D"/>
    <w:rsid w:val="00974A20"/>
    <w:rsid w:val="009759F5"/>
    <w:rsid w:val="00980A8E"/>
    <w:rsid w:val="00981F7A"/>
    <w:rsid w:val="009854CC"/>
    <w:rsid w:val="00985955"/>
    <w:rsid w:val="00986EB6"/>
    <w:rsid w:val="00987072"/>
    <w:rsid w:val="009870E5"/>
    <w:rsid w:val="0098768E"/>
    <w:rsid w:val="009918A3"/>
    <w:rsid w:val="00991C7E"/>
    <w:rsid w:val="00993006"/>
    <w:rsid w:val="0099331B"/>
    <w:rsid w:val="009939EF"/>
    <w:rsid w:val="00994C5F"/>
    <w:rsid w:val="00994E6C"/>
    <w:rsid w:val="009A02D6"/>
    <w:rsid w:val="009A1A3A"/>
    <w:rsid w:val="009A2D08"/>
    <w:rsid w:val="009A2E65"/>
    <w:rsid w:val="009A3999"/>
    <w:rsid w:val="009A6993"/>
    <w:rsid w:val="009A6D2E"/>
    <w:rsid w:val="009B015B"/>
    <w:rsid w:val="009B04DB"/>
    <w:rsid w:val="009B0D97"/>
    <w:rsid w:val="009B133A"/>
    <w:rsid w:val="009B301E"/>
    <w:rsid w:val="009B3D49"/>
    <w:rsid w:val="009B4C8B"/>
    <w:rsid w:val="009B65D0"/>
    <w:rsid w:val="009B6A70"/>
    <w:rsid w:val="009C0D19"/>
    <w:rsid w:val="009C170F"/>
    <w:rsid w:val="009C707E"/>
    <w:rsid w:val="009C7111"/>
    <w:rsid w:val="009D30D0"/>
    <w:rsid w:val="009D3F2D"/>
    <w:rsid w:val="009D4581"/>
    <w:rsid w:val="009D65E6"/>
    <w:rsid w:val="009D7541"/>
    <w:rsid w:val="009E12A5"/>
    <w:rsid w:val="009E12C3"/>
    <w:rsid w:val="009E283D"/>
    <w:rsid w:val="009E2842"/>
    <w:rsid w:val="009E2D05"/>
    <w:rsid w:val="009E2D25"/>
    <w:rsid w:val="009E36D8"/>
    <w:rsid w:val="009E3BBC"/>
    <w:rsid w:val="009E4BE6"/>
    <w:rsid w:val="009E5F4E"/>
    <w:rsid w:val="009E72D6"/>
    <w:rsid w:val="009F139D"/>
    <w:rsid w:val="009F1930"/>
    <w:rsid w:val="009F2AF0"/>
    <w:rsid w:val="009F33C2"/>
    <w:rsid w:val="009F35BA"/>
    <w:rsid w:val="009F44D9"/>
    <w:rsid w:val="009F4B40"/>
    <w:rsid w:val="009F58A7"/>
    <w:rsid w:val="009F5A39"/>
    <w:rsid w:val="009F5C4F"/>
    <w:rsid w:val="009F6B4F"/>
    <w:rsid w:val="009F7E2E"/>
    <w:rsid w:val="009F7F21"/>
    <w:rsid w:val="00A030D6"/>
    <w:rsid w:val="00A036CF"/>
    <w:rsid w:val="00A03C3C"/>
    <w:rsid w:val="00A069B3"/>
    <w:rsid w:val="00A07483"/>
    <w:rsid w:val="00A11181"/>
    <w:rsid w:val="00A1533A"/>
    <w:rsid w:val="00A1661E"/>
    <w:rsid w:val="00A16E7A"/>
    <w:rsid w:val="00A2126E"/>
    <w:rsid w:val="00A22FB8"/>
    <w:rsid w:val="00A24377"/>
    <w:rsid w:val="00A243CE"/>
    <w:rsid w:val="00A26361"/>
    <w:rsid w:val="00A27B8A"/>
    <w:rsid w:val="00A30011"/>
    <w:rsid w:val="00A31D31"/>
    <w:rsid w:val="00A40D93"/>
    <w:rsid w:val="00A41E3D"/>
    <w:rsid w:val="00A4225B"/>
    <w:rsid w:val="00A42461"/>
    <w:rsid w:val="00A43A49"/>
    <w:rsid w:val="00A43CC4"/>
    <w:rsid w:val="00A43EC2"/>
    <w:rsid w:val="00A44849"/>
    <w:rsid w:val="00A4494E"/>
    <w:rsid w:val="00A44E46"/>
    <w:rsid w:val="00A46ED0"/>
    <w:rsid w:val="00A5026C"/>
    <w:rsid w:val="00A50CF5"/>
    <w:rsid w:val="00A516CB"/>
    <w:rsid w:val="00A52CC6"/>
    <w:rsid w:val="00A53501"/>
    <w:rsid w:val="00A56AF1"/>
    <w:rsid w:val="00A6034E"/>
    <w:rsid w:val="00A61C55"/>
    <w:rsid w:val="00A61E20"/>
    <w:rsid w:val="00A63C7A"/>
    <w:rsid w:val="00A653B3"/>
    <w:rsid w:val="00A66403"/>
    <w:rsid w:val="00A66998"/>
    <w:rsid w:val="00A67145"/>
    <w:rsid w:val="00A67F9A"/>
    <w:rsid w:val="00A70A53"/>
    <w:rsid w:val="00A71165"/>
    <w:rsid w:val="00A723F7"/>
    <w:rsid w:val="00A7361B"/>
    <w:rsid w:val="00A75988"/>
    <w:rsid w:val="00A761F7"/>
    <w:rsid w:val="00A76490"/>
    <w:rsid w:val="00A779E0"/>
    <w:rsid w:val="00A83991"/>
    <w:rsid w:val="00A845CC"/>
    <w:rsid w:val="00A86C86"/>
    <w:rsid w:val="00A86E0D"/>
    <w:rsid w:val="00A91323"/>
    <w:rsid w:val="00A9179E"/>
    <w:rsid w:val="00A92600"/>
    <w:rsid w:val="00A95275"/>
    <w:rsid w:val="00A95355"/>
    <w:rsid w:val="00A95C5A"/>
    <w:rsid w:val="00A970E7"/>
    <w:rsid w:val="00AA0E02"/>
    <w:rsid w:val="00AA1382"/>
    <w:rsid w:val="00AA1827"/>
    <w:rsid w:val="00AA2264"/>
    <w:rsid w:val="00AA3AED"/>
    <w:rsid w:val="00AA6708"/>
    <w:rsid w:val="00AB190F"/>
    <w:rsid w:val="00AB5646"/>
    <w:rsid w:val="00AB68E5"/>
    <w:rsid w:val="00AC0E0A"/>
    <w:rsid w:val="00AC4F3C"/>
    <w:rsid w:val="00AC5D05"/>
    <w:rsid w:val="00AC5D55"/>
    <w:rsid w:val="00AC5E28"/>
    <w:rsid w:val="00AC6675"/>
    <w:rsid w:val="00AC6E5C"/>
    <w:rsid w:val="00AC7502"/>
    <w:rsid w:val="00AD0104"/>
    <w:rsid w:val="00AD1C17"/>
    <w:rsid w:val="00AD2411"/>
    <w:rsid w:val="00AD24DF"/>
    <w:rsid w:val="00AD2961"/>
    <w:rsid w:val="00AD4AB8"/>
    <w:rsid w:val="00AD5E13"/>
    <w:rsid w:val="00AD605C"/>
    <w:rsid w:val="00AD63B5"/>
    <w:rsid w:val="00AD6F20"/>
    <w:rsid w:val="00AE0085"/>
    <w:rsid w:val="00AE0966"/>
    <w:rsid w:val="00AE13BB"/>
    <w:rsid w:val="00AE1485"/>
    <w:rsid w:val="00AE2829"/>
    <w:rsid w:val="00AE2C7E"/>
    <w:rsid w:val="00AE3E9D"/>
    <w:rsid w:val="00AE4B64"/>
    <w:rsid w:val="00AE673E"/>
    <w:rsid w:val="00AE6D83"/>
    <w:rsid w:val="00AF19A5"/>
    <w:rsid w:val="00AF4214"/>
    <w:rsid w:val="00AF46BC"/>
    <w:rsid w:val="00AF4927"/>
    <w:rsid w:val="00AF62C9"/>
    <w:rsid w:val="00AF65CE"/>
    <w:rsid w:val="00AF6AF0"/>
    <w:rsid w:val="00B003F1"/>
    <w:rsid w:val="00B01077"/>
    <w:rsid w:val="00B031A7"/>
    <w:rsid w:val="00B0349F"/>
    <w:rsid w:val="00B034BE"/>
    <w:rsid w:val="00B04F6A"/>
    <w:rsid w:val="00B05251"/>
    <w:rsid w:val="00B07205"/>
    <w:rsid w:val="00B11B93"/>
    <w:rsid w:val="00B1569C"/>
    <w:rsid w:val="00B17A9B"/>
    <w:rsid w:val="00B17E85"/>
    <w:rsid w:val="00B17F02"/>
    <w:rsid w:val="00B204F9"/>
    <w:rsid w:val="00B20F2F"/>
    <w:rsid w:val="00B21BB1"/>
    <w:rsid w:val="00B22203"/>
    <w:rsid w:val="00B22225"/>
    <w:rsid w:val="00B2368C"/>
    <w:rsid w:val="00B2454F"/>
    <w:rsid w:val="00B24C17"/>
    <w:rsid w:val="00B24EEC"/>
    <w:rsid w:val="00B24F71"/>
    <w:rsid w:val="00B25E73"/>
    <w:rsid w:val="00B26CA1"/>
    <w:rsid w:val="00B32AC9"/>
    <w:rsid w:val="00B32BCD"/>
    <w:rsid w:val="00B34CC9"/>
    <w:rsid w:val="00B34D62"/>
    <w:rsid w:val="00B354BB"/>
    <w:rsid w:val="00B36F8A"/>
    <w:rsid w:val="00B371D3"/>
    <w:rsid w:val="00B4096C"/>
    <w:rsid w:val="00B4371D"/>
    <w:rsid w:val="00B45BB0"/>
    <w:rsid w:val="00B45F71"/>
    <w:rsid w:val="00B47531"/>
    <w:rsid w:val="00B47C3F"/>
    <w:rsid w:val="00B50CBB"/>
    <w:rsid w:val="00B51487"/>
    <w:rsid w:val="00B535CE"/>
    <w:rsid w:val="00B54509"/>
    <w:rsid w:val="00B54E9E"/>
    <w:rsid w:val="00B5700F"/>
    <w:rsid w:val="00B57B71"/>
    <w:rsid w:val="00B623F9"/>
    <w:rsid w:val="00B63CD0"/>
    <w:rsid w:val="00B669E3"/>
    <w:rsid w:val="00B66F93"/>
    <w:rsid w:val="00B675A2"/>
    <w:rsid w:val="00B70FD2"/>
    <w:rsid w:val="00B74227"/>
    <w:rsid w:val="00B7490D"/>
    <w:rsid w:val="00B751CE"/>
    <w:rsid w:val="00B761F3"/>
    <w:rsid w:val="00B81C1C"/>
    <w:rsid w:val="00B82E2C"/>
    <w:rsid w:val="00B8321D"/>
    <w:rsid w:val="00B83CAC"/>
    <w:rsid w:val="00B83F6C"/>
    <w:rsid w:val="00B844C8"/>
    <w:rsid w:val="00B84DCB"/>
    <w:rsid w:val="00B85349"/>
    <w:rsid w:val="00B86608"/>
    <w:rsid w:val="00B86990"/>
    <w:rsid w:val="00B90B05"/>
    <w:rsid w:val="00B92A64"/>
    <w:rsid w:val="00B95232"/>
    <w:rsid w:val="00B96396"/>
    <w:rsid w:val="00B977B9"/>
    <w:rsid w:val="00B97892"/>
    <w:rsid w:val="00BA14BF"/>
    <w:rsid w:val="00BA3198"/>
    <w:rsid w:val="00BA541D"/>
    <w:rsid w:val="00BA5CF0"/>
    <w:rsid w:val="00BA6924"/>
    <w:rsid w:val="00BA6DD4"/>
    <w:rsid w:val="00BA7E57"/>
    <w:rsid w:val="00BA7EDB"/>
    <w:rsid w:val="00BB2C0E"/>
    <w:rsid w:val="00BB2CD0"/>
    <w:rsid w:val="00BB2FE3"/>
    <w:rsid w:val="00BB314D"/>
    <w:rsid w:val="00BB6777"/>
    <w:rsid w:val="00BB7322"/>
    <w:rsid w:val="00BB747C"/>
    <w:rsid w:val="00BB7788"/>
    <w:rsid w:val="00BC11A2"/>
    <w:rsid w:val="00BC4C37"/>
    <w:rsid w:val="00BC75B2"/>
    <w:rsid w:val="00BD01A7"/>
    <w:rsid w:val="00BD065D"/>
    <w:rsid w:val="00BD0F11"/>
    <w:rsid w:val="00BD2399"/>
    <w:rsid w:val="00BD3268"/>
    <w:rsid w:val="00BD44E2"/>
    <w:rsid w:val="00BE0AA4"/>
    <w:rsid w:val="00BE0FCB"/>
    <w:rsid w:val="00BE1835"/>
    <w:rsid w:val="00BE1DF4"/>
    <w:rsid w:val="00BE331D"/>
    <w:rsid w:val="00BE4E1A"/>
    <w:rsid w:val="00BE5F19"/>
    <w:rsid w:val="00BE5FCA"/>
    <w:rsid w:val="00BE655A"/>
    <w:rsid w:val="00BF03EC"/>
    <w:rsid w:val="00BF074B"/>
    <w:rsid w:val="00BF22EA"/>
    <w:rsid w:val="00BF2690"/>
    <w:rsid w:val="00BF2C15"/>
    <w:rsid w:val="00BF3B9D"/>
    <w:rsid w:val="00BF44FB"/>
    <w:rsid w:val="00BF482E"/>
    <w:rsid w:val="00C00B7C"/>
    <w:rsid w:val="00C021A9"/>
    <w:rsid w:val="00C021DA"/>
    <w:rsid w:val="00C02D0C"/>
    <w:rsid w:val="00C03292"/>
    <w:rsid w:val="00C0343E"/>
    <w:rsid w:val="00C04BA0"/>
    <w:rsid w:val="00C05F39"/>
    <w:rsid w:val="00C074E3"/>
    <w:rsid w:val="00C07D17"/>
    <w:rsid w:val="00C10943"/>
    <w:rsid w:val="00C116BB"/>
    <w:rsid w:val="00C177BE"/>
    <w:rsid w:val="00C17888"/>
    <w:rsid w:val="00C17A44"/>
    <w:rsid w:val="00C2011B"/>
    <w:rsid w:val="00C2506D"/>
    <w:rsid w:val="00C27295"/>
    <w:rsid w:val="00C300B5"/>
    <w:rsid w:val="00C30128"/>
    <w:rsid w:val="00C3155C"/>
    <w:rsid w:val="00C33087"/>
    <w:rsid w:val="00C337D6"/>
    <w:rsid w:val="00C3686D"/>
    <w:rsid w:val="00C40C9E"/>
    <w:rsid w:val="00C4166E"/>
    <w:rsid w:val="00C420C2"/>
    <w:rsid w:val="00C4233D"/>
    <w:rsid w:val="00C42D51"/>
    <w:rsid w:val="00C43519"/>
    <w:rsid w:val="00C4629E"/>
    <w:rsid w:val="00C46668"/>
    <w:rsid w:val="00C466D3"/>
    <w:rsid w:val="00C50096"/>
    <w:rsid w:val="00C51A1A"/>
    <w:rsid w:val="00C524CD"/>
    <w:rsid w:val="00C538A1"/>
    <w:rsid w:val="00C53F1F"/>
    <w:rsid w:val="00C54D70"/>
    <w:rsid w:val="00C573DA"/>
    <w:rsid w:val="00C57ADD"/>
    <w:rsid w:val="00C57BAF"/>
    <w:rsid w:val="00C60A13"/>
    <w:rsid w:val="00C60A55"/>
    <w:rsid w:val="00C6170B"/>
    <w:rsid w:val="00C61773"/>
    <w:rsid w:val="00C6355D"/>
    <w:rsid w:val="00C63702"/>
    <w:rsid w:val="00C64834"/>
    <w:rsid w:val="00C65B39"/>
    <w:rsid w:val="00C6635C"/>
    <w:rsid w:val="00C6643B"/>
    <w:rsid w:val="00C726BA"/>
    <w:rsid w:val="00C74B4C"/>
    <w:rsid w:val="00C75A4E"/>
    <w:rsid w:val="00C807EA"/>
    <w:rsid w:val="00C8135F"/>
    <w:rsid w:val="00C81AAD"/>
    <w:rsid w:val="00C81B17"/>
    <w:rsid w:val="00C843F3"/>
    <w:rsid w:val="00C877E9"/>
    <w:rsid w:val="00C9022A"/>
    <w:rsid w:val="00C920BB"/>
    <w:rsid w:val="00C93010"/>
    <w:rsid w:val="00C94D2C"/>
    <w:rsid w:val="00C97EB4"/>
    <w:rsid w:val="00CA0DC7"/>
    <w:rsid w:val="00CA2552"/>
    <w:rsid w:val="00CA32A3"/>
    <w:rsid w:val="00CA3355"/>
    <w:rsid w:val="00CA4A35"/>
    <w:rsid w:val="00CA5130"/>
    <w:rsid w:val="00CA56ED"/>
    <w:rsid w:val="00CA5FE3"/>
    <w:rsid w:val="00CA7FCB"/>
    <w:rsid w:val="00CB09CC"/>
    <w:rsid w:val="00CB1A61"/>
    <w:rsid w:val="00CB247A"/>
    <w:rsid w:val="00CB6B6D"/>
    <w:rsid w:val="00CB74E2"/>
    <w:rsid w:val="00CB7CA0"/>
    <w:rsid w:val="00CC2F9E"/>
    <w:rsid w:val="00CC31FB"/>
    <w:rsid w:val="00CC391B"/>
    <w:rsid w:val="00CC532B"/>
    <w:rsid w:val="00CC53F6"/>
    <w:rsid w:val="00CC57C6"/>
    <w:rsid w:val="00CC5ED7"/>
    <w:rsid w:val="00CC6049"/>
    <w:rsid w:val="00CC6D3D"/>
    <w:rsid w:val="00CD0657"/>
    <w:rsid w:val="00CD2BA3"/>
    <w:rsid w:val="00CD3B09"/>
    <w:rsid w:val="00CD407A"/>
    <w:rsid w:val="00CD622E"/>
    <w:rsid w:val="00CD6884"/>
    <w:rsid w:val="00CD6D0C"/>
    <w:rsid w:val="00CD71BD"/>
    <w:rsid w:val="00CD7B38"/>
    <w:rsid w:val="00CE0896"/>
    <w:rsid w:val="00CE1779"/>
    <w:rsid w:val="00CE52E2"/>
    <w:rsid w:val="00CE5FFB"/>
    <w:rsid w:val="00CF30C5"/>
    <w:rsid w:val="00CF3938"/>
    <w:rsid w:val="00CF5045"/>
    <w:rsid w:val="00CF5558"/>
    <w:rsid w:val="00CF5F68"/>
    <w:rsid w:val="00CF6C96"/>
    <w:rsid w:val="00CF6EFC"/>
    <w:rsid w:val="00CF7E06"/>
    <w:rsid w:val="00D010C4"/>
    <w:rsid w:val="00D018DB"/>
    <w:rsid w:val="00D020B5"/>
    <w:rsid w:val="00D022AB"/>
    <w:rsid w:val="00D028CF"/>
    <w:rsid w:val="00D0457D"/>
    <w:rsid w:val="00D05905"/>
    <w:rsid w:val="00D1148B"/>
    <w:rsid w:val="00D12B49"/>
    <w:rsid w:val="00D137D3"/>
    <w:rsid w:val="00D13835"/>
    <w:rsid w:val="00D138C9"/>
    <w:rsid w:val="00D13AA8"/>
    <w:rsid w:val="00D16615"/>
    <w:rsid w:val="00D21416"/>
    <w:rsid w:val="00D218D6"/>
    <w:rsid w:val="00D22926"/>
    <w:rsid w:val="00D23112"/>
    <w:rsid w:val="00D23514"/>
    <w:rsid w:val="00D23BF2"/>
    <w:rsid w:val="00D2404B"/>
    <w:rsid w:val="00D2442C"/>
    <w:rsid w:val="00D24B56"/>
    <w:rsid w:val="00D27BED"/>
    <w:rsid w:val="00D30844"/>
    <w:rsid w:val="00D30C46"/>
    <w:rsid w:val="00D3133C"/>
    <w:rsid w:val="00D316BB"/>
    <w:rsid w:val="00D32C5C"/>
    <w:rsid w:val="00D32D9C"/>
    <w:rsid w:val="00D33A31"/>
    <w:rsid w:val="00D33C83"/>
    <w:rsid w:val="00D356D7"/>
    <w:rsid w:val="00D36434"/>
    <w:rsid w:val="00D37B4B"/>
    <w:rsid w:val="00D37B9A"/>
    <w:rsid w:val="00D42907"/>
    <w:rsid w:val="00D43AE4"/>
    <w:rsid w:val="00D43AEA"/>
    <w:rsid w:val="00D44F66"/>
    <w:rsid w:val="00D45FD7"/>
    <w:rsid w:val="00D46CA2"/>
    <w:rsid w:val="00D52DCA"/>
    <w:rsid w:val="00D5358F"/>
    <w:rsid w:val="00D53D6E"/>
    <w:rsid w:val="00D56A35"/>
    <w:rsid w:val="00D57D0B"/>
    <w:rsid w:val="00D57D7A"/>
    <w:rsid w:val="00D608E9"/>
    <w:rsid w:val="00D60E6E"/>
    <w:rsid w:val="00D6156F"/>
    <w:rsid w:val="00D621E4"/>
    <w:rsid w:val="00D62C12"/>
    <w:rsid w:val="00D6482E"/>
    <w:rsid w:val="00D64A41"/>
    <w:rsid w:val="00D655F6"/>
    <w:rsid w:val="00D664CE"/>
    <w:rsid w:val="00D66D85"/>
    <w:rsid w:val="00D6716F"/>
    <w:rsid w:val="00D71B02"/>
    <w:rsid w:val="00D72E0E"/>
    <w:rsid w:val="00D738F5"/>
    <w:rsid w:val="00D748AF"/>
    <w:rsid w:val="00D76F1B"/>
    <w:rsid w:val="00D81A75"/>
    <w:rsid w:val="00D824C0"/>
    <w:rsid w:val="00D831D5"/>
    <w:rsid w:val="00D87C16"/>
    <w:rsid w:val="00D906A3"/>
    <w:rsid w:val="00D90FAC"/>
    <w:rsid w:val="00D912A8"/>
    <w:rsid w:val="00D9236F"/>
    <w:rsid w:val="00D94C3D"/>
    <w:rsid w:val="00D96861"/>
    <w:rsid w:val="00D9728B"/>
    <w:rsid w:val="00DA00C9"/>
    <w:rsid w:val="00DA0EEE"/>
    <w:rsid w:val="00DA44B7"/>
    <w:rsid w:val="00DA46CC"/>
    <w:rsid w:val="00DA4823"/>
    <w:rsid w:val="00DA4ABC"/>
    <w:rsid w:val="00DB1729"/>
    <w:rsid w:val="00DB1951"/>
    <w:rsid w:val="00DB20C3"/>
    <w:rsid w:val="00DB3D44"/>
    <w:rsid w:val="00DB4C24"/>
    <w:rsid w:val="00DB58F7"/>
    <w:rsid w:val="00DB7918"/>
    <w:rsid w:val="00DC0F74"/>
    <w:rsid w:val="00DC5BEF"/>
    <w:rsid w:val="00DC71B9"/>
    <w:rsid w:val="00DC7299"/>
    <w:rsid w:val="00DD0FF0"/>
    <w:rsid w:val="00DD26D0"/>
    <w:rsid w:val="00DD31AB"/>
    <w:rsid w:val="00DD486C"/>
    <w:rsid w:val="00DD517E"/>
    <w:rsid w:val="00DD713A"/>
    <w:rsid w:val="00DD71AB"/>
    <w:rsid w:val="00DD754F"/>
    <w:rsid w:val="00DE0147"/>
    <w:rsid w:val="00DE067C"/>
    <w:rsid w:val="00DE162F"/>
    <w:rsid w:val="00DE3563"/>
    <w:rsid w:val="00DE4AED"/>
    <w:rsid w:val="00DE4D20"/>
    <w:rsid w:val="00DE59A8"/>
    <w:rsid w:val="00DE5ECF"/>
    <w:rsid w:val="00DF01C6"/>
    <w:rsid w:val="00DF0979"/>
    <w:rsid w:val="00DF177B"/>
    <w:rsid w:val="00DF1B43"/>
    <w:rsid w:val="00DF1D5F"/>
    <w:rsid w:val="00DF1DB7"/>
    <w:rsid w:val="00DF2F8C"/>
    <w:rsid w:val="00DF4E7A"/>
    <w:rsid w:val="00DF5EF0"/>
    <w:rsid w:val="00E0059F"/>
    <w:rsid w:val="00E0122C"/>
    <w:rsid w:val="00E015FC"/>
    <w:rsid w:val="00E03CE7"/>
    <w:rsid w:val="00E05809"/>
    <w:rsid w:val="00E07AEF"/>
    <w:rsid w:val="00E132F6"/>
    <w:rsid w:val="00E15964"/>
    <w:rsid w:val="00E15CF6"/>
    <w:rsid w:val="00E21079"/>
    <w:rsid w:val="00E213C4"/>
    <w:rsid w:val="00E22AB1"/>
    <w:rsid w:val="00E234EF"/>
    <w:rsid w:val="00E23B29"/>
    <w:rsid w:val="00E24104"/>
    <w:rsid w:val="00E241CA"/>
    <w:rsid w:val="00E26933"/>
    <w:rsid w:val="00E3273F"/>
    <w:rsid w:val="00E32C56"/>
    <w:rsid w:val="00E32D8C"/>
    <w:rsid w:val="00E34ED7"/>
    <w:rsid w:val="00E36BA8"/>
    <w:rsid w:val="00E36D6B"/>
    <w:rsid w:val="00E36E77"/>
    <w:rsid w:val="00E37441"/>
    <w:rsid w:val="00E37825"/>
    <w:rsid w:val="00E37EF4"/>
    <w:rsid w:val="00E40A79"/>
    <w:rsid w:val="00E416FD"/>
    <w:rsid w:val="00E41779"/>
    <w:rsid w:val="00E417AA"/>
    <w:rsid w:val="00E41A98"/>
    <w:rsid w:val="00E41AE2"/>
    <w:rsid w:val="00E429B7"/>
    <w:rsid w:val="00E42C4E"/>
    <w:rsid w:val="00E43F17"/>
    <w:rsid w:val="00E44BB1"/>
    <w:rsid w:val="00E45168"/>
    <w:rsid w:val="00E516B2"/>
    <w:rsid w:val="00E5283A"/>
    <w:rsid w:val="00E52885"/>
    <w:rsid w:val="00E5416A"/>
    <w:rsid w:val="00E54264"/>
    <w:rsid w:val="00E5436A"/>
    <w:rsid w:val="00E54DA3"/>
    <w:rsid w:val="00E54E9A"/>
    <w:rsid w:val="00E55890"/>
    <w:rsid w:val="00E55968"/>
    <w:rsid w:val="00E57F83"/>
    <w:rsid w:val="00E60BED"/>
    <w:rsid w:val="00E61512"/>
    <w:rsid w:val="00E634AE"/>
    <w:rsid w:val="00E634AF"/>
    <w:rsid w:val="00E64634"/>
    <w:rsid w:val="00E700A8"/>
    <w:rsid w:val="00E700A9"/>
    <w:rsid w:val="00E7221D"/>
    <w:rsid w:val="00E725E9"/>
    <w:rsid w:val="00E73749"/>
    <w:rsid w:val="00E75669"/>
    <w:rsid w:val="00E7586E"/>
    <w:rsid w:val="00E76E9F"/>
    <w:rsid w:val="00E7773E"/>
    <w:rsid w:val="00E77990"/>
    <w:rsid w:val="00E801A3"/>
    <w:rsid w:val="00E81625"/>
    <w:rsid w:val="00E8313E"/>
    <w:rsid w:val="00E83A1E"/>
    <w:rsid w:val="00E8428F"/>
    <w:rsid w:val="00E85353"/>
    <w:rsid w:val="00E85421"/>
    <w:rsid w:val="00E869D5"/>
    <w:rsid w:val="00E91A89"/>
    <w:rsid w:val="00E91B14"/>
    <w:rsid w:val="00E9490B"/>
    <w:rsid w:val="00E94924"/>
    <w:rsid w:val="00E94AF1"/>
    <w:rsid w:val="00E94D22"/>
    <w:rsid w:val="00E95BB6"/>
    <w:rsid w:val="00E96294"/>
    <w:rsid w:val="00E96E97"/>
    <w:rsid w:val="00EA0842"/>
    <w:rsid w:val="00EA1CE7"/>
    <w:rsid w:val="00EA23D4"/>
    <w:rsid w:val="00EA36A9"/>
    <w:rsid w:val="00EA42BB"/>
    <w:rsid w:val="00EA669D"/>
    <w:rsid w:val="00EA66C4"/>
    <w:rsid w:val="00EA7509"/>
    <w:rsid w:val="00EB08F4"/>
    <w:rsid w:val="00EB12FA"/>
    <w:rsid w:val="00EB5115"/>
    <w:rsid w:val="00EB5B2C"/>
    <w:rsid w:val="00EB7071"/>
    <w:rsid w:val="00EB7621"/>
    <w:rsid w:val="00EB764F"/>
    <w:rsid w:val="00EC3965"/>
    <w:rsid w:val="00EC5539"/>
    <w:rsid w:val="00EC597F"/>
    <w:rsid w:val="00EC5C1C"/>
    <w:rsid w:val="00EC7717"/>
    <w:rsid w:val="00ED0E85"/>
    <w:rsid w:val="00ED21E9"/>
    <w:rsid w:val="00ED346D"/>
    <w:rsid w:val="00ED4DF1"/>
    <w:rsid w:val="00ED5AD8"/>
    <w:rsid w:val="00ED738B"/>
    <w:rsid w:val="00ED782B"/>
    <w:rsid w:val="00EE13EA"/>
    <w:rsid w:val="00EE3B0B"/>
    <w:rsid w:val="00EE5C8B"/>
    <w:rsid w:val="00EE62F0"/>
    <w:rsid w:val="00EE74ED"/>
    <w:rsid w:val="00EE752F"/>
    <w:rsid w:val="00EE7DAA"/>
    <w:rsid w:val="00EF04A5"/>
    <w:rsid w:val="00EF0691"/>
    <w:rsid w:val="00EF170E"/>
    <w:rsid w:val="00EF1D63"/>
    <w:rsid w:val="00EF34B7"/>
    <w:rsid w:val="00EF4E58"/>
    <w:rsid w:val="00EF75B5"/>
    <w:rsid w:val="00F002FF"/>
    <w:rsid w:val="00F00D67"/>
    <w:rsid w:val="00F026DD"/>
    <w:rsid w:val="00F02EAE"/>
    <w:rsid w:val="00F03394"/>
    <w:rsid w:val="00F0460F"/>
    <w:rsid w:val="00F0473D"/>
    <w:rsid w:val="00F06438"/>
    <w:rsid w:val="00F07117"/>
    <w:rsid w:val="00F07914"/>
    <w:rsid w:val="00F07FE6"/>
    <w:rsid w:val="00F10374"/>
    <w:rsid w:val="00F108FA"/>
    <w:rsid w:val="00F1259A"/>
    <w:rsid w:val="00F12D63"/>
    <w:rsid w:val="00F14211"/>
    <w:rsid w:val="00F142C4"/>
    <w:rsid w:val="00F15D69"/>
    <w:rsid w:val="00F179A8"/>
    <w:rsid w:val="00F20992"/>
    <w:rsid w:val="00F2240A"/>
    <w:rsid w:val="00F22526"/>
    <w:rsid w:val="00F228D8"/>
    <w:rsid w:val="00F2325D"/>
    <w:rsid w:val="00F24AE9"/>
    <w:rsid w:val="00F25012"/>
    <w:rsid w:val="00F25B7D"/>
    <w:rsid w:val="00F26261"/>
    <w:rsid w:val="00F265EC"/>
    <w:rsid w:val="00F26879"/>
    <w:rsid w:val="00F27FCF"/>
    <w:rsid w:val="00F30609"/>
    <w:rsid w:val="00F3103C"/>
    <w:rsid w:val="00F32121"/>
    <w:rsid w:val="00F355E7"/>
    <w:rsid w:val="00F36083"/>
    <w:rsid w:val="00F370DF"/>
    <w:rsid w:val="00F37B3E"/>
    <w:rsid w:val="00F406CC"/>
    <w:rsid w:val="00F40F48"/>
    <w:rsid w:val="00F417BF"/>
    <w:rsid w:val="00F41B99"/>
    <w:rsid w:val="00F446ED"/>
    <w:rsid w:val="00F4476E"/>
    <w:rsid w:val="00F44C88"/>
    <w:rsid w:val="00F45AEA"/>
    <w:rsid w:val="00F4605B"/>
    <w:rsid w:val="00F46301"/>
    <w:rsid w:val="00F47090"/>
    <w:rsid w:val="00F477B3"/>
    <w:rsid w:val="00F5270E"/>
    <w:rsid w:val="00F53D9A"/>
    <w:rsid w:val="00F55134"/>
    <w:rsid w:val="00F55AEC"/>
    <w:rsid w:val="00F55B98"/>
    <w:rsid w:val="00F56094"/>
    <w:rsid w:val="00F574F0"/>
    <w:rsid w:val="00F577CD"/>
    <w:rsid w:val="00F57909"/>
    <w:rsid w:val="00F60148"/>
    <w:rsid w:val="00F60AF5"/>
    <w:rsid w:val="00F613BA"/>
    <w:rsid w:val="00F623B6"/>
    <w:rsid w:val="00F62CF7"/>
    <w:rsid w:val="00F63354"/>
    <w:rsid w:val="00F658FA"/>
    <w:rsid w:val="00F65AA6"/>
    <w:rsid w:val="00F66331"/>
    <w:rsid w:val="00F7046F"/>
    <w:rsid w:val="00F710F2"/>
    <w:rsid w:val="00F71817"/>
    <w:rsid w:val="00F718A7"/>
    <w:rsid w:val="00F7216E"/>
    <w:rsid w:val="00F726AC"/>
    <w:rsid w:val="00F739A4"/>
    <w:rsid w:val="00F74052"/>
    <w:rsid w:val="00F749B7"/>
    <w:rsid w:val="00F74FA6"/>
    <w:rsid w:val="00F750BD"/>
    <w:rsid w:val="00F7688C"/>
    <w:rsid w:val="00F77239"/>
    <w:rsid w:val="00F77429"/>
    <w:rsid w:val="00F81237"/>
    <w:rsid w:val="00F81789"/>
    <w:rsid w:val="00F8389B"/>
    <w:rsid w:val="00F83CEF"/>
    <w:rsid w:val="00F8427F"/>
    <w:rsid w:val="00F85B07"/>
    <w:rsid w:val="00F85C57"/>
    <w:rsid w:val="00F907A3"/>
    <w:rsid w:val="00F908DC"/>
    <w:rsid w:val="00F91903"/>
    <w:rsid w:val="00F924B8"/>
    <w:rsid w:val="00F92FB5"/>
    <w:rsid w:val="00F94AF1"/>
    <w:rsid w:val="00F955A4"/>
    <w:rsid w:val="00F95C14"/>
    <w:rsid w:val="00F96597"/>
    <w:rsid w:val="00FA24E7"/>
    <w:rsid w:val="00FA277B"/>
    <w:rsid w:val="00FA45C7"/>
    <w:rsid w:val="00FA4638"/>
    <w:rsid w:val="00FA6FC3"/>
    <w:rsid w:val="00FA7FCE"/>
    <w:rsid w:val="00FB1317"/>
    <w:rsid w:val="00FB14C4"/>
    <w:rsid w:val="00FB168D"/>
    <w:rsid w:val="00FB1F77"/>
    <w:rsid w:val="00FB41B9"/>
    <w:rsid w:val="00FB48D3"/>
    <w:rsid w:val="00FB7896"/>
    <w:rsid w:val="00FC2089"/>
    <w:rsid w:val="00FC2C56"/>
    <w:rsid w:val="00FC4B04"/>
    <w:rsid w:val="00FC547F"/>
    <w:rsid w:val="00FC7B6E"/>
    <w:rsid w:val="00FD1109"/>
    <w:rsid w:val="00FD112A"/>
    <w:rsid w:val="00FD1F75"/>
    <w:rsid w:val="00FD54C7"/>
    <w:rsid w:val="00FD62A2"/>
    <w:rsid w:val="00FE1282"/>
    <w:rsid w:val="00FE15ED"/>
    <w:rsid w:val="00FE2C8C"/>
    <w:rsid w:val="00FE2F2E"/>
    <w:rsid w:val="00FF0EB8"/>
    <w:rsid w:val="00FF18B6"/>
    <w:rsid w:val="00FF3155"/>
    <w:rsid w:val="00FF37E2"/>
    <w:rsid w:val="00FF4CB6"/>
    <w:rsid w:val="00FF5250"/>
    <w:rsid w:val="00FF57E7"/>
    <w:rsid w:val="00FF5B7D"/>
    <w:rsid w:val="00FF77E1"/>
    <w:rsid w:val="00FF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03825AFD"/>
  <w15:chartTrackingRefBased/>
  <w15:docId w15:val="{1B25D12A-4799-4C9E-BE52-F10DB7B97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noProof/>
    </w:rPr>
  </w:style>
  <w:style w:type="paragraph" w:styleId="1">
    <w:name w:val="heading 1"/>
    <w:basedOn w:val="a"/>
    <w:next w:val="a"/>
    <w:link w:val="10"/>
    <w:qFormat/>
    <w:rsid w:val="00C4233D"/>
    <w:pPr>
      <w:keepNext/>
      <w:widowControl/>
      <w:spacing w:before="240" w:after="60" w:line="480" w:lineRule="auto"/>
      <w:jc w:val="left"/>
      <w:outlineLvl w:val="0"/>
    </w:pPr>
    <w:rPr>
      <w:rFonts w:ascii="Arial" w:eastAsia="Times New Roman" w:hAnsi="Arial" w:cs="Arial"/>
      <w:b/>
      <w:bCs/>
      <w:noProof w:val="0"/>
      <w:kern w:val="32"/>
      <w:sz w:val="32"/>
      <w:szCs w:val="32"/>
      <w:lang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E24104"/>
    <w:pPr>
      <w:tabs>
        <w:tab w:val="center" w:pos="4252"/>
        <w:tab w:val="right" w:pos="8504"/>
      </w:tabs>
      <w:snapToGrid w:val="0"/>
    </w:pPr>
  </w:style>
  <w:style w:type="character" w:customStyle="1" w:styleId="a4">
    <w:name w:val="フッター (文字)"/>
    <w:basedOn w:val="a0"/>
    <w:link w:val="a3"/>
    <w:uiPriority w:val="99"/>
    <w:rsid w:val="00E24104"/>
  </w:style>
  <w:style w:type="character" w:styleId="a5">
    <w:name w:val="page number"/>
    <w:basedOn w:val="a0"/>
    <w:rsid w:val="00E24104"/>
  </w:style>
  <w:style w:type="paragraph" w:styleId="a6">
    <w:name w:val="Revision"/>
    <w:hidden/>
    <w:uiPriority w:val="99"/>
    <w:semiHidden/>
    <w:rsid w:val="00E24104"/>
  </w:style>
  <w:style w:type="paragraph" w:styleId="a7">
    <w:name w:val="Balloon Text"/>
    <w:basedOn w:val="a"/>
    <w:link w:val="a8"/>
    <w:uiPriority w:val="99"/>
    <w:semiHidden/>
    <w:unhideWhenUsed/>
    <w:rsid w:val="00E24104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E24104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34483A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34483A"/>
  </w:style>
  <w:style w:type="character" w:customStyle="1" w:styleId="tlid-translation">
    <w:name w:val="tlid-translation"/>
    <w:basedOn w:val="a0"/>
    <w:rsid w:val="0034483A"/>
  </w:style>
  <w:style w:type="paragraph" w:styleId="Web">
    <w:name w:val="Normal (Web)"/>
    <w:basedOn w:val="a"/>
    <w:uiPriority w:val="99"/>
    <w:semiHidden/>
    <w:unhideWhenUsed/>
    <w:rsid w:val="0063530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ab">
    <w:name w:val="List Paragraph"/>
    <w:basedOn w:val="a"/>
    <w:uiPriority w:val="34"/>
    <w:qFormat/>
    <w:rsid w:val="00E21079"/>
    <w:pPr>
      <w:ind w:left="720"/>
      <w:contextualSpacing/>
    </w:pPr>
  </w:style>
  <w:style w:type="character" w:styleId="ac">
    <w:name w:val="annotation reference"/>
    <w:basedOn w:val="a0"/>
    <w:uiPriority w:val="99"/>
    <w:semiHidden/>
    <w:unhideWhenUsed/>
    <w:rsid w:val="0081034F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81034F"/>
    <w:pPr>
      <w:jc w:val="left"/>
    </w:pPr>
  </w:style>
  <w:style w:type="character" w:customStyle="1" w:styleId="ae">
    <w:name w:val="コメント文字列 (文字)"/>
    <w:basedOn w:val="a0"/>
    <w:link w:val="ad"/>
    <w:uiPriority w:val="99"/>
    <w:semiHidden/>
    <w:rsid w:val="0081034F"/>
  </w:style>
  <w:style w:type="paragraph" w:styleId="af">
    <w:name w:val="annotation subject"/>
    <w:basedOn w:val="ad"/>
    <w:next w:val="ad"/>
    <w:link w:val="af0"/>
    <w:uiPriority w:val="99"/>
    <w:semiHidden/>
    <w:unhideWhenUsed/>
    <w:rsid w:val="0081034F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81034F"/>
    <w:rPr>
      <w:b/>
      <w:bCs/>
    </w:rPr>
  </w:style>
  <w:style w:type="character" w:styleId="af1">
    <w:name w:val="line number"/>
    <w:basedOn w:val="a0"/>
    <w:uiPriority w:val="99"/>
    <w:semiHidden/>
    <w:unhideWhenUsed/>
    <w:rsid w:val="001D3831"/>
  </w:style>
  <w:style w:type="character" w:customStyle="1" w:styleId="10">
    <w:name w:val="見出し 1 (文字)"/>
    <w:basedOn w:val="a0"/>
    <w:link w:val="1"/>
    <w:rsid w:val="00C4233D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paragraph" w:styleId="af2">
    <w:name w:val="Bibliography"/>
    <w:basedOn w:val="a"/>
    <w:next w:val="a"/>
    <w:uiPriority w:val="37"/>
    <w:unhideWhenUsed/>
    <w:rsid w:val="00000E9A"/>
    <w:pPr>
      <w:tabs>
        <w:tab w:val="left" w:pos="504"/>
      </w:tabs>
      <w:spacing w:after="240"/>
      <w:ind w:left="504" w:hanging="504"/>
    </w:pPr>
  </w:style>
  <w:style w:type="character" w:styleId="af3">
    <w:name w:val="Hyperlink"/>
    <w:basedOn w:val="a0"/>
    <w:uiPriority w:val="99"/>
    <w:unhideWhenUsed/>
    <w:rsid w:val="00D87C16"/>
    <w:rPr>
      <w:color w:val="0563C1" w:themeColor="hyperlink"/>
      <w:u w:val="single"/>
    </w:rPr>
  </w:style>
  <w:style w:type="character" w:styleId="af4">
    <w:name w:val="Unresolved Mention"/>
    <w:basedOn w:val="a0"/>
    <w:uiPriority w:val="99"/>
    <w:rsid w:val="00D87C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225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6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8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9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B422CD8-845D-7B49-97CB-70BB6A2B6034}">
  <we:reference id="f518cb36-c901-4d52-a9e7-4331342e485d" version="1.1.0.0" store="EXCatalog" storeType="excatalog"/>
  <we:alternateReferences>
    <we:reference id="WA200001011" version="1.1.0.0" store="ja-JP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BCF443-C9B2-4CEF-B76F-25DEF8CCA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651</Words>
  <Characters>3713</Characters>
  <Application>Microsoft Office Word</Application>
  <DocSecurity>0</DocSecurity>
  <Lines>30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兒玉明里</dc:creator>
  <cp:lastModifiedBy>谷野明里</cp:lastModifiedBy>
  <cp:revision>3</cp:revision>
  <cp:lastPrinted>2020-08-23T11:07:00Z</cp:lastPrinted>
  <dcterms:created xsi:type="dcterms:W3CDTF">2021-02-28T11:54:00Z</dcterms:created>
  <dcterms:modified xsi:type="dcterms:W3CDTF">2021-02-28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560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ZOTERO_PREF_1">
    <vt:lpwstr>&lt;data data-version="3" zotero-version="5.0.94"&gt;&lt;session id="JaSLZZPz"/&gt;&lt;style id="http://www.zotero.org/styles/jama" hasBibliography="1" bibliographyStyleHasBeenSet="1"/&gt;&lt;prefs&gt;&lt;pref name="fieldType" value="Field"/&gt;&lt;pref name="automaticJournalAbbreviation</vt:lpwstr>
  </property>
  <property fmtid="{D5CDD505-2E9C-101B-9397-08002B2CF9AE}" pid="5" name="ZOTERO_PREF_2">
    <vt:lpwstr>s" value="true"/&gt;&lt;/prefs&gt;&lt;/data&gt;</vt:lpwstr>
  </property>
</Properties>
</file>